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6630F" w14:textId="77777777" w:rsidR="00626377" w:rsidRDefault="00AF4095" w:rsidP="00E92FD4">
      <w:pPr>
        <w:pStyle w:val="Heading8"/>
        <w:rPr>
          <w:rFonts w:ascii="Calibri" w:hAnsi="Calibri" w:cs="Arial"/>
          <w:szCs w:val="24"/>
        </w:rPr>
      </w:pPr>
      <w:r w:rsidRPr="00AF4095">
        <w:rPr>
          <w:rFonts w:ascii="Calibri" w:hAnsi="Calibri" w:cs="Arial"/>
          <w:noProof/>
          <w:szCs w:val="24"/>
          <w:u w:val="none"/>
        </w:rPr>
        <w:drawing>
          <wp:inline distT="0" distB="0" distL="0" distR="0" wp14:anchorId="43F690E4" wp14:editId="1CDC2474">
            <wp:extent cx="2211705" cy="775344"/>
            <wp:effectExtent l="0" t="0" r="0" b="0"/>
            <wp:docPr id="93618959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745" cy="787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13893" w14:textId="77777777" w:rsidR="00DE1896" w:rsidRDefault="00DE1896" w:rsidP="00E92FD4">
      <w:pPr>
        <w:pStyle w:val="Heading8"/>
        <w:rPr>
          <w:rFonts w:ascii="Calibri" w:hAnsi="Calibri" w:cs="Arial"/>
          <w:szCs w:val="24"/>
        </w:rPr>
      </w:pPr>
    </w:p>
    <w:p w14:paraId="61C2F696" w14:textId="505924AF" w:rsidR="005276C7" w:rsidRPr="00C86320" w:rsidRDefault="00E92FD4" w:rsidP="00E92FD4">
      <w:pPr>
        <w:pStyle w:val="Heading8"/>
        <w:rPr>
          <w:rFonts w:ascii="Calibri" w:hAnsi="Calibri" w:cs="Arial"/>
          <w:szCs w:val="24"/>
        </w:rPr>
      </w:pPr>
      <w:r w:rsidRPr="00C86320">
        <w:rPr>
          <w:rFonts w:ascii="Calibri" w:hAnsi="Calibri" w:cs="Arial"/>
          <w:szCs w:val="24"/>
        </w:rPr>
        <w:t xml:space="preserve">The </w:t>
      </w:r>
      <w:r w:rsidR="00B7262E" w:rsidRPr="00C86320">
        <w:rPr>
          <w:rFonts w:ascii="Calibri" w:hAnsi="Calibri" w:cs="Arial"/>
          <w:szCs w:val="24"/>
        </w:rPr>
        <w:t xml:space="preserve">FUEL AND ENERGY </w:t>
      </w:r>
      <w:r w:rsidRPr="00C86320">
        <w:rPr>
          <w:rFonts w:ascii="Calibri" w:hAnsi="Calibri" w:cs="Arial"/>
          <w:szCs w:val="24"/>
        </w:rPr>
        <w:t xml:space="preserve">Research Forum </w:t>
      </w:r>
    </w:p>
    <w:p w14:paraId="16311927" w14:textId="77777777" w:rsidR="00150611" w:rsidRDefault="009E5C71" w:rsidP="00150611">
      <w:pPr>
        <w:pStyle w:val="Heading8"/>
        <w:rPr>
          <w:rFonts w:ascii="Calibri" w:hAnsi="Calibri" w:cs="Arial"/>
          <w:bCs/>
        </w:rPr>
      </w:pPr>
      <w:r>
        <w:rPr>
          <w:rFonts w:ascii="Calibri" w:hAnsi="Calibri" w:cs="Arial"/>
          <w:szCs w:val="24"/>
        </w:rPr>
        <w:t xml:space="preserve">CARBON CAPTURE AND STORAGE </w:t>
      </w:r>
      <w:r w:rsidR="005516C9" w:rsidRPr="00C86320">
        <w:rPr>
          <w:rFonts w:ascii="Calibri" w:hAnsi="Calibri" w:cs="Arial"/>
          <w:szCs w:val="24"/>
        </w:rPr>
        <w:t>INTEREST GROUP</w:t>
      </w:r>
      <w:r w:rsidR="00F5576D" w:rsidRPr="00C86320">
        <w:rPr>
          <w:rFonts w:ascii="Calibri" w:hAnsi="Calibri" w:cs="Arial"/>
          <w:szCs w:val="24"/>
        </w:rPr>
        <w:t xml:space="preserve"> </w:t>
      </w:r>
      <w:proofErr w:type="gramStart"/>
      <w:r w:rsidR="00F5576D" w:rsidRPr="00C86320">
        <w:rPr>
          <w:rFonts w:ascii="Calibri" w:hAnsi="Calibri" w:cs="Arial"/>
          <w:szCs w:val="24"/>
        </w:rPr>
        <w:t>SEMINAR</w:t>
      </w:r>
      <w:r w:rsidR="00150611" w:rsidRPr="00150611">
        <w:rPr>
          <w:rFonts w:ascii="Calibri" w:hAnsi="Calibri" w:cs="Arial"/>
          <w:bCs/>
        </w:rPr>
        <w:t>  in</w:t>
      </w:r>
      <w:proofErr w:type="gramEnd"/>
      <w:r w:rsidR="00150611" w:rsidRPr="00150611">
        <w:rPr>
          <w:rFonts w:ascii="Calibri" w:hAnsi="Calibri" w:cs="Arial"/>
          <w:bCs/>
        </w:rPr>
        <w:t xml:space="preserve"> association with THE UKCCSRC AND THE FERF  10th ANNUAL MEETING </w:t>
      </w:r>
    </w:p>
    <w:p w14:paraId="1AB43250" w14:textId="16F37DE3" w:rsidR="00150611" w:rsidRPr="00150611" w:rsidRDefault="00150611" w:rsidP="00150611">
      <w:pPr>
        <w:pStyle w:val="Heading8"/>
        <w:rPr>
          <w:rFonts w:ascii="Calibri" w:hAnsi="Calibri" w:cs="Calibri"/>
          <w:bCs/>
          <w:szCs w:val="28"/>
        </w:rPr>
      </w:pPr>
      <w:r w:rsidRPr="00150611">
        <w:rPr>
          <w:rFonts w:ascii="Calibri" w:hAnsi="Calibri" w:cs="Arial"/>
          <w:bCs/>
        </w:rPr>
        <w:t xml:space="preserve">ON WEDNESDAY </w:t>
      </w:r>
      <w:r w:rsidRPr="00150611">
        <w:rPr>
          <w:rFonts w:ascii="Calibri" w:hAnsi="Calibri" w:cs="Calibri"/>
          <w:bCs/>
          <w:szCs w:val="28"/>
        </w:rPr>
        <w:t>15</w:t>
      </w:r>
      <w:proofErr w:type="gramStart"/>
      <w:r w:rsidRPr="00150611">
        <w:rPr>
          <w:rFonts w:ascii="Calibri" w:hAnsi="Calibri" w:cs="Calibri"/>
          <w:bCs/>
          <w:szCs w:val="28"/>
          <w:vertAlign w:val="superscript"/>
        </w:rPr>
        <w:t>th </w:t>
      </w:r>
      <w:r w:rsidRPr="00150611">
        <w:rPr>
          <w:rFonts w:ascii="Calibri" w:hAnsi="Calibri" w:cs="Calibri"/>
          <w:bCs/>
          <w:szCs w:val="28"/>
        </w:rPr>
        <w:t> APRIL</w:t>
      </w:r>
      <w:proofErr w:type="gramEnd"/>
      <w:r w:rsidRPr="00150611">
        <w:rPr>
          <w:rFonts w:ascii="Calibri" w:hAnsi="Calibri" w:cs="Calibri"/>
          <w:bCs/>
          <w:szCs w:val="28"/>
        </w:rPr>
        <w:t xml:space="preserve"> 2026</w:t>
      </w:r>
    </w:p>
    <w:p w14:paraId="73E1187A" w14:textId="3507B311" w:rsidR="00150611" w:rsidRDefault="00282B6A" w:rsidP="00150611">
      <w:pPr>
        <w:pStyle w:val="Heading8"/>
        <w:rPr>
          <w:rFonts w:ascii="Calibri" w:hAnsi="Calibri" w:cs="Calibri"/>
          <w:bCs/>
          <w:szCs w:val="28"/>
        </w:rPr>
      </w:pPr>
      <w:r w:rsidRPr="00150611">
        <w:rPr>
          <w:rFonts w:ascii="Calibri" w:hAnsi="Calibri" w:cs="Calibri"/>
          <w:bCs/>
          <w:szCs w:val="28"/>
        </w:rPr>
        <w:t xml:space="preserve">TO BE HELD </w:t>
      </w:r>
      <w:r w:rsidR="00150611" w:rsidRPr="00150611">
        <w:rPr>
          <w:rFonts w:ascii="Calibri" w:hAnsi="Calibri" w:cs="Calibri"/>
          <w:bCs/>
          <w:szCs w:val="28"/>
        </w:rPr>
        <w:t>AT CONNAH's QUAY POWER STATION, CONNAH's QUAY FLINT. CH6 5SJ</w:t>
      </w:r>
    </w:p>
    <w:p w14:paraId="7A339C79" w14:textId="6EF5DF31" w:rsidR="00540D64" w:rsidRPr="00282B6A" w:rsidRDefault="00540D64" w:rsidP="00150611">
      <w:pPr>
        <w:rPr>
          <w:rFonts w:ascii="Arial" w:hAnsi="Arial" w:cs="Arial"/>
          <w:b/>
          <w:bCs/>
          <w:u w:val="single"/>
        </w:rPr>
      </w:pPr>
    </w:p>
    <w:p w14:paraId="015C458D" w14:textId="53EF29E9" w:rsidR="007C01B8" w:rsidRPr="00150611" w:rsidRDefault="00150611" w:rsidP="00150611">
      <w:pPr>
        <w:pStyle w:val="Heading8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w:drawing>
          <wp:inline distT="0" distB="0" distL="0" distR="0" wp14:anchorId="69683726" wp14:editId="3FCC2105">
            <wp:extent cx="2334459" cy="658522"/>
            <wp:effectExtent l="0" t="0" r="2540" b="1905"/>
            <wp:docPr id="579067070" name="Picture 1" descr="A black and red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067070" name="Picture 1" descr="A black and red logo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8270" cy="66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66CEA" w14:textId="1E24CE3D" w:rsidR="00DE1896" w:rsidRDefault="00DE1896" w:rsidP="00422FDF">
      <w:pPr>
        <w:tabs>
          <w:tab w:val="left" w:pos="3942"/>
        </w:tabs>
      </w:pPr>
    </w:p>
    <w:p w14:paraId="28A011F1" w14:textId="0B775346" w:rsidR="00313EEA" w:rsidRDefault="00150611" w:rsidP="00FA7EED">
      <w:pPr>
        <w:pStyle w:val="Heading8"/>
        <w:rPr>
          <w:rFonts w:ascii="Calibri" w:hAnsi="Calibri" w:cs="Arial"/>
          <w:sz w:val="32"/>
          <w:szCs w:val="32"/>
        </w:rPr>
      </w:pPr>
      <w:r>
        <w:rPr>
          <w:rFonts w:ascii="Calibri" w:hAnsi="Calibri" w:cs="Arial"/>
          <w:sz w:val="32"/>
          <w:szCs w:val="32"/>
        </w:rPr>
        <w:t>Wednesday 15</w:t>
      </w:r>
      <w:r w:rsidRPr="00150611">
        <w:rPr>
          <w:rFonts w:ascii="Calibri" w:hAnsi="Calibri" w:cs="Arial"/>
          <w:sz w:val="32"/>
          <w:szCs w:val="32"/>
          <w:vertAlign w:val="superscript"/>
        </w:rPr>
        <w:t>th</w:t>
      </w:r>
      <w:r>
        <w:rPr>
          <w:rFonts w:ascii="Calibri" w:hAnsi="Calibri" w:cs="Arial"/>
          <w:sz w:val="32"/>
          <w:szCs w:val="32"/>
        </w:rPr>
        <w:t xml:space="preserve"> April 2026</w:t>
      </w:r>
      <w:r w:rsidR="007B129D" w:rsidRPr="00243F8D">
        <w:rPr>
          <w:rFonts w:ascii="Calibri" w:hAnsi="Calibri" w:cs="Arial"/>
          <w:sz w:val="32"/>
          <w:szCs w:val="32"/>
        </w:rPr>
        <w:t>.</w:t>
      </w:r>
      <w:r w:rsidR="00311DB9" w:rsidRPr="00243F8D">
        <w:rPr>
          <w:rFonts w:ascii="Calibri" w:hAnsi="Calibri" w:cs="Arial"/>
          <w:sz w:val="32"/>
          <w:szCs w:val="32"/>
        </w:rPr>
        <w:t xml:space="preserve"> </w:t>
      </w:r>
    </w:p>
    <w:p w14:paraId="1F49BAC0" w14:textId="77777777" w:rsidR="00DE1896" w:rsidRPr="00DE1896" w:rsidRDefault="00DE1896" w:rsidP="00DE1896"/>
    <w:p w14:paraId="1FDD01B3" w14:textId="77777777" w:rsidR="00136DE8" w:rsidRDefault="00136DE8">
      <w:pPr>
        <w:pStyle w:val="Heading1"/>
        <w:rPr>
          <w:rFonts w:ascii="Calibri" w:hAnsi="Calibri" w:cs="Arial"/>
          <w:sz w:val="24"/>
          <w:szCs w:val="24"/>
          <w:u w:val="single"/>
        </w:rPr>
      </w:pPr>
      <w:r w:rsidRPr="00C86320">
        <w:rPr>
          <w:rFonts w:ascii="Calibri" w:hAnsi="Calibri" w:cs="Arial"/>
          <w:sz w:val="24"/>
          <w:szCs w:val="24"/>
          <w:u w:val="single"/>
        </w:rPr>
        <w:t>PROGRAMME.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8"/>
        <w:gridCol w:w="8424"/>
      </w:tblGrid>
      <w:tr w:rsidR="00150611" w:rsidRPr="00C86320" w14:paraId="6F7CCFCE" w14:textId="77777777" w:rsidTr="00AD5E34">
        <w:tc>
          <w:tcPr>
            <w:tcW w:w="1538" w:type="dxa"/>
          </w:tcPr>
          <w:p w14:paraId="17736828" w14:textId="5A66FB80" w:rsidR="00150611" w:rsidRPr="00C86320" w:rsidRDefault="00150611" w:rsidP="00AD5E34">
            <w:pPr>
              <w:rPr>
                <w:rFonts w:ascii="Calibri" w:hAnsi="Calibri" w:cs="Arial"/>
                <w:color w:val="993300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09.30 – 10.</w:t>
            </w:r>
            <w:r w:rsidR="006A3246">
              <w:rPr>
                <w:rFonts w:ascii="Calibri" w:hAnsi="Calibri" w:cs="Arial"/>
                <w:sz w:val="22"/>
                <w:szCs w:val="22"/>
              </w:rPr>
              <w:t>3</w:t>
            </w:r>
            <w:r w:rsidRPr="00C86320">
              <w:rPr>
                <w:rFonts w:ascii="Calibri" w:hAnsi="Calibri" w:cs="Arial"/>
                <w:sz w:val="22"/>
                <w:szCs w:val="22"/>
              </w:rPr>
              <w:t>0</w:t>
            </w:r>
          </w:p>
        </w:tc>
        <w:tc>
          <w:tcPr>
            <w:tcW w:w="8424" w:type="dxa"/>
          </w:tcPr>
          <w:p w14:paraId="416F8CE4" w14:textId="77777777" w:rsidR="00150611" w:rsidRPr="00C86320" w:rsidRDefault="00150611" w:rsidP="002A1AD4">
            <w:pPr>
              <w:spacing w:after="120"/>
              <w:rPr>
                <w:rFonts w:ascii="Calibri" w:hAnsi="Calibri" w:cs="Arial"/>
                <w:color w:val="993300"/>
                <w:sz w:val="22"/>
                <w:szCs w:val="22"/>
              </w:rPr>
            </w:pPr>
            <w:r w:rsidRPr="00C86320">
              <w:rPr>
                <w:rFonts w:ascii="Calibri" w:hAnsi="Calibri" w:cs="Arial"/>
                <w:b/>
                <w:sz w:val="22"/>
                <w:szCs w:val="22"/>
              </w:rPr>
              <w:t>ARRIVAL – COFFEE</w:t>
            </w:r>
          </w:p>
        </w:tc>
      </w:tr>
      <w:tr w:rsidR="00150611" w:rsidRPr="00C86320" w14:paraId="7175A72B" w14:textId="77777777" w:rsidTr="00AD5E34">
        <w:tc>
          <w:tcPr>
            <w:tcW w:w="1538" w:type="dxa"/>
          </w:tcPr>
          <w:p w14:paraId="223D0EE5" w14:textId="252102E4" w:rsidR="00150611" w:rsidRPr="00C86320" w:rsidRDefault="00150611" w:rsidP="00AD5E34">
            <w:pPr>
              <w:rPr>
                <w:rFonts w:ascii="Calibri" w:hAnsi="Calibri" w:cs="Arial"/>
                <w:color w:val="993300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10.</w:t>
            </w:r>
            <w:r w:rsidR="006A3246">
              <w:rPr>
                <w:rFonts w:ascii="Calibri" w:hAnsi="Calibri" w:cs="Arial"/>
                <w:sz w:val="22"/>
                <w:szCs w:val="22"/>
              </w:rPr>
              <w:t>3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0 </w:t>
            </w:r>
          </w:p>
        </w:tc>
        <w:tc>
          <w:tcPr>
            <w:tcW w:w="8424" w:type="dxa"/>
          </w:tcPr>
          <w:p w14:paraId="1B7120D0" w14:textId="55237DCE" w:rsidR="00150611" w:rsidRPr="00174F43" w:rsidRDefault="00150611" w:rsidP="00236D05">
            <w:pPr>
              <w:jc w:val="both"/>
              <w:rPr>
                <w:rFonts w:ascii="Calibri" w:hAnsi="Calibri" w:cs="Arial"/>
                <w:b/>
                <w:sz w:val="22"/>
                <w:szCs w:val="22"/>
              </w:rPr>
            </w:pPr>
            <w:r w:rsidRPr="00174F43">
              <w:rPr>
                <w:rFonts w:ascii="Calibri" w:hAnsi="Calibri" w:cs="Arial"/>
                <w:b/>
                <w:sz w:val="22"/>
                <w:szCs w:val="22"/>
              </w:rPr>
              <w:t xml:space="preserve">Welcome to </w:t>
            </w:r>
            <w:r w:rsidR="006A3246">
              <w:rPr>
                <w:rFonts w:ascii="Calibri" w:hAnsi="Calibri" w:cs="Arial"/>
                <w:b/>
                <w:sz w:val="22"/>
                <w:szCs w:val="22"/>
              </w:rPr>
              <w:t>Connah’s Quay Power Statio</w:t>
            </w:r>
            <w:r w:rsidR="006B7719">
              <w:rPr>
                <w:rFonts w:ascii="Calibri" w:hAnsi="Calibri" w:cs="Arial"/>
                <w:b/>
                <w:sz w:val="22"/>
                <w:szCs w:val="22"/>
              </w:rPr>
              <w:t>n</w:t>
            </w:r>
            <w:r w:rsidRPr="00174F43">
              <w:rPr>
                <w:rFonts w:ascii="Calibri" w:hAnsi="Calibri" w:cs="Arial"/>
                <w:b/>
                <w:sz w:val="22"/>
                <w:szCs w:val="22"/>
              </w:rPr>
              <w:t xml:space="preserve">. and Opening Remarks, </w:t>
            </w:r>
          </w:p>
          <w:p w14:paraId="5E049930" w14:textId="36F72732" w:rsidR="002A1AD4" w:rsidRPr="00C86320" w:rsidRDefault="00150611" w:rsidP="002A1AD4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  <w:r w:rsidRPr="00174F43">
              <w:rPr>
                <w:rFonts w:ascii="Calibri" w:hAnsi="Calibri" w:cs="Arial"/>
                <w:sz w:val="22"/>
                <w:szCs w:val="22"/>
              </w:rPr>
              <w:t>Dr. Will Quick, Uniper Technologies Ltd.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    </w:t>
            </w:r>
          </w:p>
        </w:tc>
      </w:tr>
      <w:tr w:rsidR="00150611" w:rsidRPr="00C86320" w14:paraId="66E16D63" w14:textId="77777777" w:rsidTr="00AD5E34">
        <w:tc>
          <w:tcPr>
            <w:tcW w:w="1538" w:type="dxa"/>
          </w:tcPr>
          <w:p w14:paraId="499B0991" w14:textId="1566EA26" w:rsidR="00150611" w:rsidRPr="00C86320" w:rsidRDefault="00150611" w:rsidP="00AD5E34">
            <w:pPr>
              <w:rPr>
                <w:rFonts w:ascii="Calibri" w:hAnsi="Calibri" w:cs="Arial"/>
                <w:color w:val="993300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10.</w:t>
            </w:r>
            <w:r w:rsidR="006A3246">
              <w:rPr>
                <w:rFonts w:ascii="Calibri" w:hAnsi="Calibri" w:cs="Arial"/>
                <w:sz w:val="22"/>
                <w:szCs w:val="22"/>
              </w:rPr>
              <w:t>3</w:t>
            </w:r>
            <w:r w:rsidR="00D62D3A">
              <w:rPr>
                <w:rFonts w:ascii="Calibri" w:hAnsi="Calibri" w:cs="Arial"/>
                <w:sz w:val="22"/>
                <w:szCs w:val="22"/>
              </w:rPr>
              <w:t>0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– </w:t>
            </w:r>
            <w:r w:rsidR="00D62D3A">
              <w:rPr>
                <w:rFonts w:ascii="Calibri" w:hAnsi="Calibri" w:cs="Arial"/>
                <w:sz w:val="22"/>
                <w:szCs w:val="22"/>
              </w:rPr>
              <w:t>1</w:t>
            </w:r>
            <w:r w:rsidR="004509CC">
              <w:rPr>
                <w:rFonts w:ascii="Calibri" w:hAnsi="Calibri" w:cs="Arial"/>
                <w:sz w:val="22"/>
                <w:szCs w:val="22"/>
              </w:rPr>
              <w:t>2</w:t>
            </w:r>
            <w:r w:rsidR="00D62D3A">
              <w:rPr>
                <w:rFonts w:ascii="Calibri" w:hAnsi="Calibri" w:cs="Arial"/>
                <w:sz w:val="22"/>
                <w:szCs w:val="22"/>
              </w:rPr>
              <w:t>.</w:t>
            </w:r>
            <w:r w:rsidR="004509CC">
              <w:rPr>
                <w:rFonts w:ascii="Calibri" w:hAnsi="Calibri" w:cs="Arial"/>
                <w:sz w:val="22"/>
                <w:szCs w:val="22"/>
              </w:rPr>
              <w:t>2</w:t>
            </w:r>
            <w:r w:rsidR="00D62D3A">
              <w:rPr>
                <w:rFonts w:ascii="Calibri" w:hAnsi="Calibri" w:cs="Arial"/>
                <w:sz w:val="22"/>
                <w:szCs w:val="22"/>
              </w:rPr>
              <w:t>0</w:t>
            </w:r>
          </w:p>
        </w:tc>
        <w:tc>
          <w:tcPr>
            <w:tcW w:w="8424" w:type="dxa"/>
          </w:tcPr>
          <w:p w14:paraId="1EAAD61D" w14:textId="7E518E2B" w:rsidR="00C22511" w:rsidRDefault="00150611" w:rsidP="002A1AD4">
            <w:pPr>
              <w:pStyle w:val="Heading8"/>
              <w:jc w:val="both"/>
              <w:rPr>
                <w:rFonts w:ascii="Calibri" w:hAnsi="Calibri" w:cs="Arial"/>
                <w:caps w:val="0"/>
                <w:color w:val="2E74B5"/>
                <w:sz w:val="24"/>
                <w:szCs w:val="24"/>
              </w:rPr>
            </w:pPr>
            <w:r w:rsidRPr="00174F43">
              <w:rPr>
                <w:rFonts w:ascii="Calibri" w:hAnsi="Calibri" w:cs="Arial"/>
                <w:bCs/>
                <w:color w:val="0070C0"/>
                <w:sz w:val="24"/>
                <w:szCs w:val="24"/>
              </w:rPr>
              <w:t>SESSION 1:</w:t>
            </w:r>
            <w:r w:rsidRPr="00174F43">
              <w:rPr>
                <w:rFonts w:ascii="Calibri" w:hAnsi="Calibri" w:cs="Arial"/>
                <w:bCs/>
                <w:color w:val="0070C0"/>
                <w:szCs w:val="22"/>
              </w:rPr>
              <w:t xml:space="preserve"> </w:t>
            </w:r>
            <w:r w:rsidR="00C22511" w:rsidRPr="006A3246">
              <w:rPr>
                <w:rFonts w:ascii="Calibri" w:hAnsi="Calibri" w:cs="Arial"/>
                <w:bCs/>
                <w:caps w:val="0"/>
                <w:color w:val="2E74B5"/>
                <w:sz w:val="24"/>
                <w:szCs w:val="24"/>
              </w:rPr>
              <w:t>AMINE POST-COMBUSTION CAPTURE FROM EFW PLANTS</w:t>
            </w:r>
          </w:p>
          <w:p w14:paraId="1AE4CF69" w14:textId="77777777" w:rsidR="00C22511" w:rsidRDefault="00C22511" w:rsidP="002A1AD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haired by Dr. Will Quick, Uniper Technologies Ltd.</w:t>
            </w:r>
          </w:p>
          <w:p w14:paraId="44F78621" w14:textId="5FDEB21F" w:rsidR="00A47169" w:rsidRPr="002A1AD4" w:rsidRDefault="00C22511" w:rsidP="002A1AD4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hairman, (Industry), of the Fuel and Energy Research Forum. </w:t>
            </w:r>
          </w:p>
        </w:tc>
      </w:tr>
      <w:tr w:rsidR="00150611" w:rsidRPr="00C86320" w14:paraId="4FA075B1" w14:textId="77777777" w:rsidTr="00AD5E34">
        <w:tc>
          <w:tcPr>
            <w:tcW w:w="1538" w:type="dxa"/>
          </w:tcPr>
          <w:p w14:paraId="712E6127" w14:textId="06681E5F" w:rsidR="00150611" w:rsidRPr="00C86320" w:rsidRDefault="00150611" w:rsidP="00AD5E34">
            <w:pPr>
              <w:rPr>
                <w:rFonts w:ascii="Calibri" w:hAnsi="Calibri" w:cs="Arial"/>
                <w:color w:val="993300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10.</w:t>
            </w:r>
            <w:r w:rsidR="006A3246">
              <w:rPr>
                <w:rFonts w:ascii="Calibri" w:hAnsi="Calibri" w:cs="Arial"/>
                <w:sz w:val="22"/>
                <w:szCs w:val="22"/>
              </w:rPr>
              <w:t>3</w:t>
            </w:r>
            <w:r w:rsidR="00AC0E2A">
              <w:rPr>
                <w:rFonts w:ascii="Calibri" w:hAnsi="Calibri" w:cs="Arial"/>
                <w:sz w:val="22"/>
                <w:szCs w:val="22"/>
              </w:rPr>
              <w:t>0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– 1</w:t>
            </w:r>
            <w:r w:rsidR="006A3246">
              <w:rPr>
                <w:rFonts w:ascii="Calibri" w:hAnsi="Calibri" w:cs="Arial"/>
                <w:sz w:val="22"/>
                <w:szCs w:val="22"/>
              </w:rPr>
              <w:t>1</w:t>
            </w:r>
            <w:r w:rsidRPr="00C86320">
              <w:rPr>
                <w:rFonts w:ascii="Calibri" w:hAnsi="Calibri" w:cs="Arial"/>
                <w:sz w:val="22"/>
                <w:szCs w:val="22"/>
              </w:rPr>
              <w:t>.</w:t>
            </w:r>
            <w:r w:rsidR="006A3246">
              <w:rPr>
                <w:rFonts w:ascii="Calibri" w:hAnsi="Calibri" w:cs="Arial"/>
                <w:sz w:val="22"/>
                <w:szCs w:val="22"/>
              </w:rPr>
              <w:t>0</w:t>
            </w:r>
            <w:r w:rsidR="00AC0E2A">
              <w:rPr>
                <w:rFonts w:ascii="Calibri" w:hAnsi="Calibri" w:cs="Arial"/>
                <w:sz w:val="22"/>
                <w:szCs w:val="22"/>
              </w:rPr>
              <w:t>0</w:t>
            </w:r>
          </w:p>
        </w:tc>
        <w:tc>
          <w:tcPr>
            <w:tcW w:w="8424" w:type="dxa"/>
          </w:tcPr>
          <w:p w14:paraId="22D31659" w14:textId="4C64813A" w:rsidR="00AE3809" w:rsidRPr="00C22511" w:rsidRDefault="00AE3809" w:rsidP="002A1AD4">
            <w:pP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C22511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What is different about WECCS carbon capture? Update from Viridor project pipeline</w:t>
            </w:r>
          </w:p>
          <w:p w14:paraId="0EA44966" w14:textId="7BD5ADC3" w:rsidR="00B66F45" w:rsidRPr="00AE3809" w:rsidRDefault="00AE3809" w:rsidP="002A1AD4">
            <w:pPr>
              <w:spacing w:after="120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9C5EC8">
              <w:rPr>
                <w:rFonts w:ascii="Calibri" w:hAnsi="Calibri" w:cs="Arial"/>
                <w:color w:val="000000" w:themeColor="text1"/>
                <w:sz w:val="22"/>
                <w:szCs w:val="22"/>
              </w:rPr>
              <w:t>Edward Thomas</w:t>
            </w:r>
            <w:r w:rsidRPr="00196884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, </w:t>
            </w:r>
            <w:r w:rsidRPr="00210442">
              <w:rPr>
                <w:rFonts w:ascii="Calibri" w:hAnsi="Calibri" w:cs="Arial"/>
                <w:color w:val="000000" w:themeColor="text1"/>
                <w:sz w:val="22"/>
                <w:szCs w:val="22"/>
              </w:rPr>
              <w:t>Viridor, Runcorn</w:t>
            </w:r>
          </w:p>
        </w:tc>
      </w:tr>
      <w:tr w:rsidR="00150611" w:rsidRPr="00C86320" w14:paraId="576674B1" w14:textId="77777777" w:rsidTr="00AD5E34">
        <w:tc>
          <w:tcPr>
            <w:tcW w:w="1538" w:type="dxa"/>
          </w:tcPr>
          <w:p w14:paraId="59CFE483" w14:textId="0E39738E" w:rsidR="00150611" w:rsidRPr="00C86320" w:rsidRDefault="00150611" w:rsidP="00AD5E34">
            <w:pPr>
              <w:rPr>
                <w:rFonts w:ascii="Calibri" w:hAnsi="Calibri" w:cs="Arial"/>
                <w:color w:val="993300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1</w:t>
            </w:r>
            <w:r w:rsidR="006A3246">
              <w:rPr>
                <w:rFonts w:ascii="Calibri" w:hAnsi="Calibri" w:cs="Arial"/>
                <w:sz w:val="22"/>
                <w:szCs w:val="22"/>
              </w:rPr>
              <w:t>1</w:t>
            </w:r>
            <w:r w:rsidRPr="00C86320">
              <w:rPr>
                <w:rFonts w:ascii="Calibri" w:hAnsi="Calibri" w:cs="Arial"/>
                <w:sz w:val="22"/>
                <w:szCs w:val="22"/>
              </w:rPr>
              <w:t>.</w:t>
            </w:r>
            <w:r w:rsidR="006A3246">
              <w:rPr>
                <w:rFonts w:ascii="Calibri" w:hAnsi="Calibri" w:cs="Arial"/>
                <w:sz w:val="22"/>
                <w:szCs w:val="22"/>
              </w:rPr>
              <w:t>0</w:t>
            </w:r>
            <w:r w:rsidR="00AC0E2A">
              <w:rPr>
                <w:rFonts w:ascii="Calibri" w:hAnsi="Calibri" w:cs="Arial"/>
                <w:sz w:val="22"/>
                <w:szCs w:val="22"/>
              </w:rPr>
              <w:t>0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– 1</w:t>
            </w:r>
            <w:r>
              <w:rPr>
                <w:rFonts w:ascii="Calibri" w:hAnsi="Calibri" w:cs="Arial"/>
                <w:sz w:val="22"/>
                <w:szCs w:val="22"/>
              </w:rPr>
              <w:t>1.</w:t>
            </w:r>
            <w:r w:rsidR="006A3246">
              <w:rPr>
                <w:rFonts w:ascii="Calibri" w:hAnsi="Calibri" w:cs="Arial"/>
                <w:sz w:val="22"/>
                <w:szCs w:val="22"/>
              </w:rPr>
              <w:t>3</w:t>
            </w:r>
            <w:r w:rsidR="00AC0E2A">
              <w:rPr>
                <w:rFonts w:ascii="Calibri" w:hAnsi="Calibri" w:cs="Arial"/>
                <w:sz w:val="22"/>
                <w:szCs w:val="22"/>
              </w:rPr>
              <w:t>0</w:t>
            </w:r>
          </w:p>
        </w:tc>
        <w:tc>
          <w:tcPr>
            <w:tcW w:w="8424" w:type="dxa"/>
          </w:tcPr>
          <w:p w14:paraId="1ADE1284" w14:textId="77777777" w:rsidR="00AE3809" w:rsidRPr="00AE3809" w:rsidRDefault="00AE3809" w:rsidP="002A1AD4">
            <w:pP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AE3809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NPT Facilitating EFW Decarbonisation at Dispersed Sites</w:t>
            </w:r>
          </w:p>
          <w:p w14:paraId="5436DA6D" w14:textId="641C1987" w:rsidR="0053703E" w:rsidRPr="00C86320" w:rsidRDefault="00AE3809" w:rsidP="002A1AD4">
            <w:pPr>
              <w:spacing w:after="120"/>
              <w:rPr>
                <w:rFonts w:ascii="Calibri" w:hAnsi="Calibri" w:cs="Arial"/>
                <w:color w:val="9933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eith Birch, 7CO2</w:t>
            </w:r>
          </w:p>
        </w:tc>
      </w:tr>
      <w:tr w:rsidR="00150611" w:rsidRPr="00C86320" w14:paraId="4F7B94A6" w14:textId="77777777" w:rsidTr="00AD5E34">
        <w:tc>
          <w:tcPr>
            <w:tcW w:w="1538" w:type="dxa"/>
          </w:tcPr>
          <w:p w14:paraId="10979620" w14:textId="321E6AD0" w:rsidR="00150611" w:rsidRPr="00C86320" w:rsidRDefault="00150611" w:rsidP="00AD5E34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1</w:t>
            </w:r>
            <w:r>
              <w:rPr>
                <w:rFonts w:ascii="Calibri" w:hAnsi="Calibri" w:cs="Arial"/>
                <w:sz w:val="22"/>
                <w:szCs w:val="22"/>
              </w:rPr>
              <w:t>1.</w:t>
            </w:r>
            <w:r w:rsidR="006A3246">
              <w:rPr>
                <w:rFonts w:ascii="Calibri" w:hAnsi="Calibri" w:cs="Arial"/>
                <w:sz w:val="22"/>
                <w:szCs w:val="22"/>
              </w:rPr>
              <w:t>3</w:t>
            </w:r>
            <w:r w:rsidR="00AC0E2A">
              <w:rPr>
                <w:rFonts w:ascii="Calibri" w:hAnsi="Calibri" w:cs="Arial"/>
                <w:sz w:val="22"/>
                <w:szCs w:val="22"/>
              </w:rPr>
              <w:t>0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– </w:t>
            </w:r>
            <w:r w:rsidR="00AC0E2A">
              <w:rPr>
                <w:rFonts w:ascii="Calibri" w:hAnsi="Calibri" w:cs="Arial"/>
                <w:sz w:val="22"/>
                <w:szCs w:val="22"/>
              </w:rPr>
              <w:t>11.50</w:t>
            </w:r>
          </w:p>
        </w:tc>
        <w:tc>
          <w:tcPr>
            <w:tcW w:w="8424" w:type="dxa"/>
          </w:tcPr>
          <w:p w14:paraId="399620F8" w14:textId="17878843" w:rsidR="0053703E" w:rsidRPr="002A1AD4" w:rsidRDefault="007E10EC" w:rsidP="002A1AD4">
            <w:pPr>
              <w:spacing w:after="120"/>
              <w:rPr>
                <w:rFonts w:ascii="Calibri" w:hAnsi="Calibri" w:cs="Arial"/>
                <w:b/>
                <w:bCs/>
                <w:color w:val="000000" w:themeColor="text1"/>
                <w:sz w:val="22"/>
                <w:szCs w:val="22"/>
              </w:rPr>
            </w:pPr>
            <w:r w:rsidRPr="004342DC">
              <w:rPr>
                <w:rFonts w:ascii="Calibri" w:hAnsi="Calibri" w:cs="Arial"/>
                <w:b/>
                <w:bCs/>
                <w:color w:val="000000" w:themeColor="text1"/>
                <w:sz w:val="22"/>
                <w:szCs w:val="22"/>
              </w:rPr>
              <w:t>NETWORKING BREAK</w:t>
            </w:r>
          </w:p>
        </w:tc>
      </w:tr>
      <w:tr w:rsidR="00150611" w:rsidRPr="00C86320" w14:paraId="586EAE8B" w14:textId="77777777" w:rsidTr="00AD5E34">
        <w:tc>
          <w:tcPr>
            <w:tcW w:w="1538" w:type="dxa"/>
          </w:tcPr>
          <w:p w14:paraId="530273E1" w14:textId="35CC84F3" w:rsidR="00150611" w:rsidRPr="00C86320" w:rsidRDefault="00AC0E2A" w:rsidP="00AD5E34">
            <w:pPr>
              <w:rPr>
                <w:rFonts w:ascii="Calibri" w:hAnsi="Calibri" w:cs="Arial"/>
                <w:color w:val="993300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11.50</w:t>
            </w:r>
            <w:r w:rsidR="00150611" w:rsidRPr="00C86320">
              <w:rPr>
                <w:rFonts w:ascii="Calibri" w:hAnsi="Calibri" w:cs="Arial"/>
                <w:sz w:val="22"/>
                <w:szCs w:val="22"/>
              </w:rPr>
              <w:t xml:space="preserve"> – 1</w:t>
            </w:r>
            <w:r w:rsidR="006A3246">
              <w:rPr>
                <w:rFonts w:ascii="Calibri" w:hAnsi="Calibri" w:cs="Arial"/>
                <w:sz w:val="22"/>
                <w:szCs w:val="22"/>
              </w:rPr>
              <w:t>2.</w:t>
            </w:r>
            <w:r>
              <w:rPr>
                <w:rFonts w:ascii="Calibri" w:hAnsi="Calibri" w:cs="Arial"/>
                <w:sz w:val="22"/>
                <w:szCs w:val="22"/>
              </w:rPr>
              <w:t>20</w:t>
            </w:r>
          </w:p>
        </w:tc>
        <w:tc>
          <w:tcPr>
            <w:tcW w:w="8424" w:type="dxa"/>
          </w:tcPr>
          <w:p w14:paraId="2728B404" w14:textId="78C4A7E2" w:rsidR="00AE3809" w:rsidRDefault="00347AAF" w:rsidP="002A1AD4">
            <w:pPr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>A test of</w:t>
            </w:r>
            <w:r w:rsidR="00AE3809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 xml:space="preserve"> control methods for 100% added CO</w:t>
            </w:r>
            <w:r w:rsidR="00AE3809" w:rsidRPr="00AE3809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  <w:vertAlign w:val="subscript"/>
              </w:rPr>
              <w:t>2</w:t>
            </w:r>
            <w:r w:rsidR="00AE3809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 xml:space="preserve"> capture </w:t>
            </w:r>
            <w:r w:rsidR="002A1AD4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 xml:space="preserve">to </w:t>
            </w:r>
            <w:r w:rsidR="00AE3809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>maximis</w:t>
            </w:r>
            <w:r w:rsidR="002A1AD4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>e</w:t>
            </w:r>
            <w:r w:rsidR="00AE3809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 xml:space="preserve"> CDR for BECCS and WECCS</w:t>
            </w:r>
            <w:r w:rsidR="003F74B8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 xml:space="preserve"> and DPA capacity for CCGT</w:t>
            </w:r>
          </w:p>
          <w:p w14:paraId="2CD73DE8" w14:textId="01FFB9BB" w:rsidR="00AE3809" w:rsidRPr="00AE3809" w:rsidRDefault="002A1AD4" w:rsidP="002A1AD4">
            <w:pPr>
              <w:spacing w:after="120"/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Jon Gibbins</w:t>
            </w:r>
            <w:r w:rsidR="001725C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&amp; Mathieu Lucquiaud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, UKCCSRC &amp; University of Sheffield</w:t>
            </w:r>
          </w:p>
        </w:tc>
      </w:tr>
      <w:tr w:rsidR="00150611" w:rsidRPr="00C86320" w14:paraId="36A8B294" w14:textId="77777777" w:rsidTr="00AD5E34">
        <w:trPr>
          <w:trHeight w:val="416"/>
        </w:trPr>
        <w:tc>
          <w:tcPr>
            <w:tcW w:w="1538" w:type="dxa"/>
          </w:tcPr>
          <w:p w14:paraId="16BDCC25" w14:textId="77777777" w:rsidR="00150611" w:rsidRPr="00767189" w:rsidRDefault="00150611" w:rsidP="00767189">
            <w:pPr>
              <w:spacing w:line="300" w:lineRule="exact"/>
              <w:rPr>
                <w:rFonts w:ascii="Calibri" w:hAnsi="Calibri" w:cs="Calibri"/>
                <w:sz w:val="22"/>
                <w:szCs w:val="22"/>
              </w:rPr>
            </w:pPr>
            <w:r w:rsidRPr="00767189">
              <w:rPr>
                <w:rFonts w:ascii="Calibri" w:hAnsi="Calibri" w:cs="Calibri"/>
                <w:sz w:val="22"/>
                <w:szCs w:val="22"/>
              </w:rPr>
              <w:t>1</w:t>
            </w:r>
            <w:r w:rsidR="0031302D" w:rsidRPr="00767189">
              <w:rPr>
                <w:rFonts w:ascii="Calibri" w:hAnsi="Calibri" w:cs="Calibri"/>
                <w:sz w:val="22"/>
                <w:szCs w:val="22"/>
              </w:rPr>
              <w:t>2</w:t>
            </w:r>
            <w:r w:rsidRPr="00767189">
              <w:rPr>
                <w:rFonts w:ascii="Calibri" w:hAnsi="Calibri" w:cs="Calibri"/>
                <w:sz w:val="22"/>
                <w:szCs w:val="22"/>
              </w:rPr>
              <w:t>.</w:t>
            </w:r>
            <w:r w:rsidR="0031302D" w:rsidRPr="00767189">
              <w:rPr>
                <w:rFonts w:ascii="Calibri" w:hAnsi="Calibri" w:cs="Calibri"/>
                <w:sz w:val="22"/>
                <w:szCs w:val="22"/>
              </w:rPr>
              <w:t>20</w:t>
            </w:r>
            <w:r w:rsidRPr="00767189">
              <w:rPr>
                <w:rFonts w:ascii="Calibri" w:hAnsi="Calibri" w:cs="Calibri"/>
                <w:sz w:val="22"/>
                <w:szCs w:val="22"/>
              </w:rPr>
              <w:t xml:space="preserve"> – 1</w:t>
            </w:r>
            <w:r w:rsidR="00767189" w:rsidRPr="00767189">
              <w:rPr>
                <w:rFonts w:ascii="Calibri" w:hAnsi="Calibri" w:cs="Calibri"/>
                <w:sz w:val="22"/>
                <w:szCs w:val="22"/>
              </w:rPr>
              <w:t>3</w:t>
            </w:r>
            <w:r w:rsidRPr="00767189">
              <w:rPr>
                <w:rFonts w:ascii="Calibri" w:hAnsi="Calibri" w:cs="Calibri"/>
                <w:sz w:val="22"/>
                <w:szCs w:val="22"/>
              </w:rPr>
              <w:t>.</w:t>
            </w:r>
            <w:r w:rsidR="007E10EC" w:rsidRPr="00767189">
              <w:rPr>
                <w:rFonts w:ascii="Calibri" w:hAnsi="Calibri" w:cs="Calibri"/>
                <w:sz w:val="22"/>
                <w:szCs w:val="22"/>
              </w:rPr>
              <w:t>5</w:t>
            </w:r>
            <w:r w:rsidRPr="00767189">
              <w:rPr>
                <w:rFonts w:ascii="Calibri" w:hAnsi="Calibri" w:cs="Calibri"/>
                <w:sz w:val="22"/>
                <w:szCs w:val="22"/>
              </w:rPr>
              <w:t>0</w:t>
            </w:r>
          </w:p>
          <w:p w14:paraId="5820D2F3" w14:textId="77777777" w:rsidR="00767189" w:rsidRPr="00767189" w:rsidRDefault="00767189" w:rsidP="00767189">
            <w:pPr>
              <w:spacing w:line="300" w:lineRule="exact"/>
              <w:rPr>
                <w:rFonts w:ascii="Calibri" w:hAnsi="Calibri" w:cs="Calibri"/>
                <w:sz w:val="22"/>
              </w:rPr>
            </w:pPr>
          </w:p>
          <w:p w14:paraId="44F5577B" w14:textId="741EDAD7" w:rsidR="00767189" w:rsidRDefault="00767189" w:rsidP="00767189">
            <w:pPr>
              <w:spacing w:line="300" w:lineRule="exact"/>
            </w:pPr>
            <w:r w:rsidRPr="00767189">
              <w:rPr>
                <w:rFonts w:ascii="Calibri" w:hAnsi="Calibri" w:cs="Calibri"/>
                <w:sz w:val="22"/>
              </w:rPr>
              <w:t>12:20 – 12:50</w:t>
            </w:r>
          </w:p>
        </w:tc>
        <w:tc>
          <w:tcPr>
            <w:tcW w:w="8424" w:type="dxa"/>
          </w:tcPr>
          <w:p w14:paraId="21A876D1" w14:textId="557DF88D" w:rsidR="00767189" w:rsidRDefault="00767189" w:rsidP="00767189">
            <w:pPr>
              <w:rPr>
                <w:rFonts w:ascii="Calibri" w:hAnsi="Calibri" w:cs="Arial"/>
                <w:bCs/>
                <w:szCs w:val="22"/>
              </w:rPr>
            </w:pPr>
            <w:r w:rsidRPr="00767189">
              <w:rPr>
                <w:rFonts w:ascii="Calibri" w:hAnsi="Calibri" w:cs="Arial"/>
                <w:b/>
                <w:szCs w:val="22"/>
              </w:rPr>
              <w:t>LUNCH</w:t>
            </w:r>
            <w:r>
              <w:rPr>
                <w:rFonts w:ascii="Calibri" w:hAnsi="Calibri" w:cs="Arial"/>
                <w:b/>
                <w:szCs w:val="22"/>
              </w:rPr>
              <w:t xml:space="preserve"> AND NETWORKING </w:t>
            </w:r>
            <w:r>
              <w:rPr>
                <w:rFonts w:ascii="Calibri" w:hAnsi="Calibri" w:cs="Arial"/>
                <w:bCs/>
                <w:szCs w:val="22"/>
              </w:rPr>
              <w:t>(non FERF participants)</w:t>
            </w:r>
          </w:p>
          <w:p w14:paraId="4572225E" w14:textId="77777777" w:rsidR="00767189" w:rsidRPr="00767189" w:rsidRDefault="00767189" w:rsidP="00767189">
            <w:pPr>
              <w:rPr>
                <w:rFonts w:ascii="Calibri" w:hAnsi="Calibri" w:cs="Arial"/>
                <w:bCs/>
                <w:color w:val="0070C0"/>
                <w:szCs w:val="22"/>
                <w:u w:val="single"/>
              </w:rPr>
            </w:pPr>
          </w:p>
          <w:p w14:paraId="1329EF11" w14:textId="186CC1DE" w:rsidR="00150611" w:rsidRPr="00C86320" w:rsidRDefault="00150611" w:rsidP="00767189">
            <w:pPr>
              <w:rPr>
                <w:rFonts w:ascii="Calibri" w:hAnsi="Calibri" w:cs="Arial"/>
                <w:b/>
                <w:color w:val="0070C0"/>
                <w:sz w:val="22"/>
                <w:szCs w:val="22"/>
                <w:u w:val="single"/>
              </w:rPr>
            </w:pPr>
            <w:r w:rsidRPr="00C86320">
              <w:rPr>
                <w:rFonts w:ascii="Calibri" w:hAnsi="Calibri" w:cs="Arial"/>
                <w:b/>
                <w:color w:val="0070C0"/>
                <w:szCs w:val="22"/>
                <w:u w:val="single"/>
              </w:rPr>
              <w:t>THE FERF ANNUAL MEETING</w:t>
            </w:r>
            <w:r w:rsidR="00767189" w:rsidRPr="00767189">
              <w:rPr>
                <w:rFonts w:ascii="Calibri" w:hAnsi="Calibri" w:cs="Arial"/>
                <w:bCs/>
                <w:color w:val="000000" w:themeColor="text1"/>
                <w:szCs w:val="22"/>
                <w:u w:val="single"/>
              </w:rPr>
              <w:t xml:space="preserve"> (FERF participants</w:t>
            </w:r>
            <w:r w:rsidR="00767189">
              <w:rPr>
                <w:rFonts w:ascii="Calibri" w:hAnsi="Calibri" w:cs="Arial"/>
                <w:bCs/>
                <w:color w:val="000000" w:themeColor="text1"/>
                <w:szCs w:val="22"/>
                <w:u w:val="single"/>
              </w:rPr>
              <w:t xml:space="preserve"> only</w:t>
            </w:r>
            <w:r w:rsidR="00767189" w:rsidRPr="00767189">
              <w:rPr>
                <w:rFonts w:ascii="Calibri" w:hAnsi="Calibri" w:cs="Arial"/>
                <w:bCs/>
                <w:color w:val="000000" w:themeColor="text1"/>
                <w:szCs w:val="22"/>
                <w:u w:val="single"/>
              </w:rPr>
              <w:t>)</w:t>
            </w:r>
          </w:p>
          <w:p w14:paraId="4AC5096F" w14:textId="77777777" w:rsidR="00150611" w:rsidRDefault="00150611" w:rsidP="002A1AD4">
            <w:pPr>
              <w:pStyle w:val="Heading2"/>
              <w:ind w:left="0" w:firstLine="0"/>
              <w:jc w:val="both"/>
              <w:rPr>
                <w:rFonts w:ascii="Calibri" w:hAnsi="Calibri" w:cs="Arial"/>
                <w:szCs w:val="22"/>
                <w:u w:val="single"/>
              </w:rPr>
            </w:pPr>
            <w:proofErr w:type="gramStart"/>
            <w:r w:rsidRPr="00C86320">
              <w:rPr>
                <w:rFonts w:ascii="Calibri" w:hAnsi="Calibri" w:cs="Arial"/>
                <w:szCs w:val="22"/>
              </w:rPr>
              <w:t>Chairman :</w:t>
            </w:r>
            <w:proofErr w:type="gramEnd"/>
            <w:r w:rsidRPr="00C86320">
              <w:rPr>
                <w:rFonts w:ascii="Calibri" w:hAnsi="Calibri" w:cs="Arial"/>
                <w:szCs w:val="22"/>
              </w:rPr>
              <w:t xml:space="preserve"> Dr Will Quick</w:t>
            </w:r>
          </w:p>
          <w:p w14:paraId="3B199C72" w14:textId="6968B37F" w:rsidR="00150611" w:rsidRPr="002A1AD4" w:rsidRDefault="00150611" w:rsidP="002A1AD4">
            <w:pPr>
              <w:pStyle w:val="Heading2"/>
              <w:spacing w:after="120"/>
              <w:ind w:left="0" w:firstLine="0"/>
              <w:rPr>
                <w:rFonts w:ascii="Calibri" w:hAnsi="Calibri" w:cs="Arial"/>
                <w:szCs w:val="22"/>
                <w:u w:val="single"/>
              </w:rPr>
            </w:pPr>
            <w:r w:rsidRPr="00C86320">
              <w:rPr>
                <w:rFonts w:ascii="Calibri" w:hAnsi="Calibri" w:cs="Arial"/>
                <w:szCs w:val="22"/>
                <w:u w:val="single"/>
              </w:rPr>
              <w:t>A G E N D A</w:t>
            </w:r>
          </w:p>
          <w:p w14:paraId="609387EC" w14:textId="495E9A69" w:rsidR="00150611" w:rsidRPr="00C86320" w:rsidRDefault="00150611" w:rsidP="002A1AD4">
            <w:pPr>
              <w:numPr>
                <w:ilvl w:val="0"/>
                <w:numId w:val="4"/>
              </w:numPr>
              <w:ind w:left="714" w:hanging="357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Report of Year 20</w:t>
            </w:r>
            <w:r>
              <w:rPr>
                <w:rFonts w:ascii="Calibri" w:hAnsi="Calibri" w:cs="Arial"/>
                <w:sz w:val="22"/>
                <w:szCs w:val="22"/>
              </w:rPr>
              <w:t>2</w:t>
            </w:r>
            <w:r w:rsidR="006B7719">
              <w:rPr>
                <w:rFonts w:ascii="Calibri" w:hAnsi="Calibri" w:cs="Arial"/>
                <w:sz w:val="22"/>
                <w:szCs w:val="22"/>
              </w:rPr>
              <w:t>5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Annual Meeting</w:t>
            </w:r>
          </w:p>
          <w:p w14:paraId="16D23FA7" w14:textId="77777777" w:rsidR="00150611" w:rsidRPr="00C86320" w:rsidRDefault="00150611" w:rsidP="002A1AD4">
            <w:pPr>
              <w:numPr>
                <w:ilvl w:val="0"/>
                <w:numId w:val="4"/>
              </w:numPr>
              <w:ind w:left="714" w:hanging="357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Review of Actions</w:t>
            </w:r>
          </w:p>
          <w:p w14:paraId="1AE0B81F" w14:textId="77777777" w:rsidR="00150611" w:rsidRPr="00C86320" w:rsidRDefault="00150611" w:rsidP="002A1AD4">
            <w:pPr>
              <w:numPr>
                <w:ilvl w:val="0"/>
                <w:numId w:val="4"/>
              </w:numPr>
              <w:ind w:left="714" w:hanging="357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Report by Chairman/Secretary</w:t>
            </w:r>
          </w:p>
          <w:p w14:paraId="3A04378E" w14:textId="77777777" w:rsidR="00150611" w:rsidRPr="00C86320" w:rsidRDefault="00150611" w:rsidP="002A1AD4">
            <w:pPr>
              <w:numPr>
                <w:ilvl w:val="0"/>
                <w:numId w:val="4"/>
              </w:numPr>
              <w:ind w:left="714" w:hanging="357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Report by Treasurer</w:t>
            </w:r>
          </w:p>
          <w:p w14:paraId="4ED42890" w14:textId="77777777" w:rsidR="00150611" w:rsidRPr="00C86320" w:rsidRDefault="00150611" w:rsidP="002A1AD4">
            <w:pPr>
              <w:numPr>
                <w:ilvl w:val="0"/>
                <w:numId w:val="4"/>
              </w:numPr>
              <w:ind w:left="714" w:hanging="357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Election for Vacancies on Executive Committee</w:t>
            </w:r>
          </w:p>
          <w:p w14:paraId="723D59BE" w14:textId="308DCEC0" w:rsidR="00150611" w:rsidRPr="00422FDF" w:rsidRDefault="00150611" w:rsidP="002A1AD4">
            <w:pPr>
              <w:numPr>
                <w:ilvl w:val="0"/>
                <w:numId w:val="4"/>
              </w:numPr>
              <w:spacing w:after="120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Any Other Business</w:t>
            </w:r>
          </w:p>
        </w:tc>
      </w:tr>
      <w:tr w:rsidR="00150611" w:rsidRPr="00C86320" w14:paraId="7BD6A918" w14:textId="77777777" w:rsidTr="00AD5E34">
        <w:trPr>
          <w:trHeight w:val="2188"/>
        </w:trPr>
        <w:tc>
          <w:tcPr>
            <w:tcW w:w="1538" w:type="dxa"/>
          </w:tcPr>
          <w:p w14:paraId="00D7A878" w14:textId="77777777" w:rsidR="00150611" w:rsidRDefault="00150611" w:rsidP="00AD5E34"/>
        </w:tc>
        <w:tc>
          <w:tcPr>
            <w:tcW w:w="8424" w:type="dxa"/>
          </w:tcPr>
          <w:p w14:paraId="6C66A8C1" w14:textId="1C829BB1" w:rsidR="00150611" w:rsidRDefault="00150611" w:rsidP="002A1AD4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b/>
                <w:caps/>
                <w:color w:val="0070C0"/>
                <w:szCs w:val="22"/>
                <w:u w:val="single"/>
              </w:rPr>
              <w:t xml:space="preserve">Reports from </w:t>
            </w:r>
            <w:r w:rsidR="00767189">
              <w:rPr>
                <w:rFonts w:ascii="Calibri" w:hAnsi="Calibri" w:cs="Arial"/>
                <w:b/>
                <w:caps/>
                <w:color w:val="0070C0"/>
                <w:szCs w:val="22"/>
                <w:u w:val="single"/>
              </w:rPr>
              <w:t xml:space="preserve">FERF </w:t>
            </w:r>
            <w:r w:rsidRPr="00C86320">
              <w:rPr>
                <w:rFonts w:ascii="Calibri" w:hAnsi="Calibri" w:cs="Arial"/>
                <w:b/>
                <w:caps/>
                <w:color w:val="0070C0"/>
                <w:szCs w:val="22"/>
                <w:u w:val="single"/>
              </w:rPr>
              <w:t>INTEREST GROUP CO-ORDINATORS.</w:t>
            </w:r>
          </w:p>
          <w:p w14:paraId="3964F7EA" w14:textId="0E7A3FE4" w:rsidR="00150611" w:rsidRPr="00C86320" w:rsidRDefault="00150611" w:rsidP="002A1AD4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 xml:space="preserve">To include progress in their Interest Groups during the year </w:t>
            </w:r>
            <w:proofErr w:type="gramStart"/>
            <w:r w:rsidRPr="00C86320">
              <w:rPr>
                <w:rFonts w:ascii="Calibri" w:hAnsi="Calibri" w:cs="Arial"/>
                <w:sz w:val="22"/>
                <w:szCs w:val="22"/>
              </w:rPr>
              <w:t>20</w:t>
            </w:r>
            <w:r>
              <w:rPr>
                <w:rFonts w:ascii="Calibri" w:hAnsi="Calibri" w:cs="Arial"/>
                <w:sz w:val="22"/>
                <w:szCs w:val="22"/>
              </w:rPr>
              <w:t>2</w:t>
            </w:r>
            <w:r w:rsidR="006B7719">
              <w:rPr>
                <w:rFonts w:ascii="Calibri" w:hAnsi="Calibri" w:cs="Arial"/>
                <w:sz w:val="22"/>
                <w:szCs w:val="22"/>
              </w:rPr>
              <w:t>5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:</w:t>
            </w:r>
            <w:proofErr w:type="gramEnd"/>
            <w:r w:rsidRPr="00C86320">
              <w:rPr>
                <w:rFonts w:ascii="Calibri" w:hAnsi="Calibri" w:cs="Arial"/>
                <w:sz w:val="22"/>
                <w:szCs w:val="22"/>
              </w:rPr>
              <w:t>-</w:t>
            </w:r>
          </w:p>
          <w:p w14:paraId="7AD2D46F" w14:textId="77777777" w:rsidR="00150611" w:rsidRPr="00C86320" w:rsidRDefault="00150611" w:rsidP="002A1AD4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Combustion</w:t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>
              <w:rPr>
                <w:rFonts w:ascii="Calibri" w:hAnsi="Calibri" w:cs="Arial"/>
                <w:sz w:val="22"/>
                <w:szCs w:val="22"/>
              </w:rPr>
              <w:t xml:space="preserve">             </w:t>
            </w:r>
            <w:r w:rsidRPr="00C86320">
              <w:rPr>
                <w:rFonts w:ascii="Calibri" w:hAnsi="Calibri" w:cs="Arial"/>
                <w:sz w:val="22"/>
                <w:szCs w:val="22"/>
              </w:rPr>
              <w:t>Dr. Gerry Riley</w:t>
            </w:r>
            <w:r>
              <w:rPr>
                <w:rFonts w:ascii="Calibri" w:hAnsi="Calibri" w:cs="Arial"/>
                <w:sz w:val="22"/>
                <w:szCs w:val="22"/>
              </w:rPr>
              <w:t xml:space="preserve">. </w:t>
            </w:r>
          </w:p>
          <w:p w14:paraId="052C9C31" w14:textId="4F1719AA" w:rsidR="00150611" w:rsidRPr="00C86320" w:rsidRDefault="00150611" w:rsidP="002A1AD4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Environment</w:t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>
              <w:rPr>
                <w:rFonts w:ascii="Calibri" w:hAnsi="Calibri" w:cs="Arial"/>
                <w:sz w:val="22"/>
                <w:szCs w:val="22"/>
              </w:rPr>
              <w:t xml:space="preserve">             </w:t>
            </w:r>
            <w:r w:rsidR="006A3246">
              <w:rPr>
                <w:rFonts w:ascii="Calibri" w:hAnsi="Calibri" w:cs="Arial"/>
                <w:sz w:val="22"/>
                <w:szCs w:val="22"/>
              </w:rPr>
              <w:t>Dr Phil Jenkinson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. </w:t>
            </w:r>
          </w:p>
          <w:p w14:paraId="1B70ACA4" w14:textId="71E27CD4" w:rsidR="00150611" w:rsidRDefault="00150611" w:rsidP="002A1AD4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Biomass and Waste</w:t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>
              <w:rPr>
                <w:rFonts w:ascii="Calibri" w:hAnsi="Calibri" w:cs="Arial"/>
                <w:sz w:val="22"/>
                <w:szCs w:val="22"/>
              </w:rPr>
              <w:tab/>
            </w:r>
            <w:r>
              <w:rPr>
                <w:rFonts w:ascii="Calibri" w:hAnsi="Calibri" w:cs="Arial"/>
                <w:sz w:val="22"/>
                <w:szCs w:val="22"/>
              </w:rPr>
              <w:tab/>
              <w:t xml:space="preserve">             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Dr. </w:t>
            </w:r>
            <w:r w:rsidR="006A3246">
              <w:rPr>
                <w:rFonts w:ascii="Calibri" w:hAnsi="Calibri" w:cs="Arial"/>
                <w:sz w:val="22"/>
                <w:szCs w:val="22"/>
              </w:rPr>
              <w:t>Claire Spencer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. </w:t>
            </w:r>
          </w:p>
          <w:p w14:paraId="4C9BC2D4" w14:textId="4DBF4FCA" w:rsidR="00150611" w:rsidRPr="00C86320" w:rsidRDefault="00150611" w:rsidP="002A1AD4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Electricity Generation and Storage                                      </w:t>
            </w:r>
            <w:r w:rsidR="006A3246">
              <w:rPr>
                <w:rFonts w:ascii="Calibri" w:hAnsi="Calibri" w:cs="Arial"/>
                <w:sz w:val="22"/>
                <w:szCs w:val="22"/>
              </w:rPr>
              <w:t>Dr Patrick Mason</w:t>
            </w:r>
            <w:r>
              <w:rPr>
                <w:rFonts w:ascii="Calibri" w:hAnsi="Calibri" w:cs="Arial"/>
                <w:sz w:val="22"/>
                <w:szCs w:val="22"/>
              </w:rPr>
              <w:t>.</w:t>
            </w:r>
          </w:p>
          <w:p w14:paraId="0E8E2226" w14:textId="77777777" w:rsidR="00150611" w:rsidRPr="00C86320" w:rsidRDefault="00150611" w:rsidP="002A1AD4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Carbon Capture and Storage</w:t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 w:rsidRPr="00C86320">
              <w:rPr>
                <w:rFonts w:ascii="Calibri" w:hAnsi="Calibri" w:cs="Arial"/>
                <w:sz w:val="22"/>
                <w:szCs w:val="22"/>
              </w:rPr>
              <w:tab/>
            </w:r>
            <w:r>
              <w:rPr>
                <w:rFonts w:ascii="Calibri" w:hAnsi="Calibri" w:cs="Arial"/>
                <w:sz w:val="22"/>
                <w:szCs w:val="22"/>
              </w:rPr>
              <w:t xml:space="preserve">             </w:t>
            </w:r>
            <w:r w:rsidRPr="00C86320">
              <w:rPr>
                <w:rFonts w:ascii="Calibri" w:hAnsi="Calibri" w:cs="Arial"/>
                <w:sz w:val="22"/>
                <w:szCs w:val="22"/>
              </w:rPr>
              <w:t>Prof. Jon Gibbins</w:t>
            </w:r>
            <w:r>
              <w:rPr>
                <w:rFonts w:ascii="Calibri" w:hAnsi="Calibri" w:cs="Arial"/>
                <w:sz w:val="22"/>
                <w:szCs w:val="22"/>
              </w:rPr>
              <w:t xml:space="preserve">. </w:t>
            </w:r>
          </w:p>
          <w:p w14:paraId="68400A43" w14:textId="2AB7DB5A" w:rsidR="00150611" w:rsidRPr="00347AAF" w:rsidRDefault="00150611" w:rsidP="00347AAF">
            <w:pPr>
              <w:spacing w:after="120"/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Fuel Characterisation</w:t>
            </w:r>
            <w:r>
              <w:rPr>
                <w:rFonts w:ascii="Calibri" w:hAnsi="Calibri" w:cs="Arial"/>
                <w:sz w:val="22"/>
                <w:szCs w:val="22"/>
              </w:rPr>
              <w:t>, Up-grading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and Carbonisation  </w:t>
            </w:r>
            <w:r>
              <w:rPr>
                <w:rFonts w:ascii="Calibri" w:hAnsi="Calibri" w:cs="Arial"/>
                <w:sz w:val="22"/>
                <w:szCs w:val="22"/>
              </w:rPr>
              <w:t xml:space="preserve">    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Prof. Ed Lester. </w:t>
            </w:r>
          </w:p>
        </w:tc>
      </w:tr>
      <w:tr w:rsidR="00150611" w:rsidRPr="00C86320" w14:paraId="6B34FEB3" w14:textId="77777777" w:rsidTr="00AD5E34">
        <w:trPr>
          <w:trHeight w:val="474"/>
        </w:trPr>
        <w:tc>
          <w:tcPr>
            <w:tcW w:w="1538" w:type="dxa"/>
          </w:tcPr>
          <w:p w14:paraId="47FF4613" w14:textId="0848A8D1" w:rsidR="00150611" w:rsidRDefault="002006A1" w:rsidP="00AD5E34">
            <w:r>
              <w:rPr>
                <w:rFonts w:ascii="Calibri" w:hAnsi="Calibri" w:cs="Arial"/>
                <w:sz w:val="22"/>
                <w:szCs w:val="22"/>
              </w:rPr>
              <w:t xml:space="preserve">13.50 </w:t>
            </w:r>
            <w:r w:rsidR="00FF5265">
              <w:rPr>
                <w:rFonts w:ascii="Calibri" w:hAnsi="Calibri" w:cs="Arial"/>
                <w:sz w:val="22"/>
                <w:szCs w:val="22"/>
              </w:rPr>
              <w:t>–</w:t>
            </w:r>
            <w:r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FF5265">
              <w:rPr>
                <w:rFonts w:ascii="Calibri" w:hAnsi="Calibri" w:cs="Arial"/>
                <w:sz w:val="22"/>
                <w:szCs w:val="22"/>
              </w:rPr>
              <w:t>16.00</w:t>
            </w:r>
          </w:p>
        </w:tc>
        <w:tc>
          <w:tcPr>
            <w:tcW w:w="8424" w:type="dxa"/>
          </w:tcPr>
          <w:p w14:paraId="717CBFF2" w14:textId="55687F60" w:rsidR="00C22511" w:rsidRDefault="00150611" w:rsidP="00347AAF">
            <w:pPr>
              <w:pStyle w:val="Heading8"/>
              <w:jc w:val="both"/>
              <w:rPr>
                <w:rFonts w:ascii="Calibri" w:hAnsi="Calibri" w:cs="Arial"/>
                <w:caps w:val="0"/>
                <w:color w:val="9CC2E5"/>
                <w:sz w:val="24"/>
                <w:szCs w:val="24"/>
              </w:rPr>
            </w:pPr>
            <w:r w:rsidRPr="005D4F1D">
              <w:rPr>
                <w:rFonts w:ascii="Calibri" w:hAnsi="Calibri" w:cs="Arial"/>
                <w:bCs/>
                <w:color w:val="0070C0"/>
                <w:sz w:val="24"/>
                <w:szCs w:val="24"/>
              </w:rPr>
              <w:t xml:space="preserve">SESSION </w:t>
            </w:r>
            <w:r w:rsidR="00767189">
              <w:rPr>
                <w:rFonts w:ascii="Calibri" w:hAnsi="Calibri" w:cs="Arial"/>
                <w:bCs/>
                <w:color w:val="0070C0"/>
                <w:sz w:val="24"/>
                <w:szCs w:val="24"/>
              </w:rPr>
              <w:t xml:space="preserve">2: </w:t>
            </w:r>
            <w:r w:rsidR="00C22511" w:rsidRPr="006A3246">
              <w:rPr>
                <w:rFonts w:ascii="Calibri" w:hAnsi="Calibri" w:cs="Arial"/>
                <w:bCs/>
                <w:caps w:val="0"/>
                <w:color w:val="2E74B5"/>
                <w:sz w:val="24"/>
                <w:szCs w:val="24"/>
              </w:rPr>
              <w:t>AMINE POST-COMBUSTION CAPTURE FROM CCGT PLANTS</w:t>
            </w:r>
          </w:p>
          <w:p w14:paraId="59DC95CF" w14:textId="77777777" w:rsidR="00C22511" w:rsidRDefault="00C22511" w:rsidP="00347A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haired by Professor Jon Gibbins, University of Sheffield</w:t>
            </w:r>
            <w:r w:rsidRPr="00174F43">
              <w:rPr>
                <w:rFonts w:ascii="Calibri" w:hAnsi="Calibri" w:cs="Arial"/>
                <w:sz w:val="22"/>
                <w:szCs w:val="22"/>
              </w:rPr>
              <w:t>.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 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AAA8820" w14:textId="4198A673" w:rsidR="00150611" w:rsidRPr="00347AAF" w:rsidRDefault="00C22511" w:rsidP="00347AAF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-ordinator of the FERF CCS Interest Group</w:t>
            </w:r>
            <w:r w:rsidR="00150611" w:rsidRPr="00C86320">
              <w:rPr>
                <w:rFonts w:ascii="Calibri" w:hAnsi="Calibri" w:cs="Arial"/>
                <w:szCs w:val="22"/>
              </w:rPr>
              <w:t xml:space="preserve">  </w:t>
            </w:r>
          </w:p>
        </w:tc>
      </w:tr>
      <w:tr w:rsidR="00150611" w:rsidRPr="00C86320" w14:paraId="2C200DB3" w14:textId="77777777" w:rsidTr="00AD5E34">
        <w:trPr>
          <w:trHeight w:val="474"/>
        </w:trPr>
        <w:tc>
          <w:tcPr>
            <w:tcW w:w="1538" w:type="dxa"/>
          </w:tcPr>
          <w:p w14:paraId="6B1C1961" w14:textId="6C6A5854" w:rsidR="00150611" w:rsidRDefault="00FF5265" w:rsidP="00AD5E34">
            <w:r>
              <w:rPr>
                <w:rFonts w:ascii="Calibri" w:hAnsi="Calibri" w:cs="Arial"/>
                <w:sz w:val="22"/>
                <w:szCs w:val="22"/>
              </w:rPr>
              <w:t>13.50 – 14.20</w:t>
            </w:r>
          </w:p>
        </w:tc>
        <w:tc>
          <w:tcPr>
            <w:tcW w:w="8424" w:type="dxa"/>
          </w:tcPr>
          <w:p w14:paraId="5E4B83E4" w14:textId="435F0A2A" w:rsidR="00767189" w:rsidRPr="00767189" w:rsidRDefault="00767189" w:rsidP="00767189">
            <w:pPr>
              <w:rPr>
                <w:rFonts w:ascii="Calibri" w:hAnsi="Calibri" w:cs="Arial"/>
                <w:i/>
                <w:iCs/>
                <w:color w:val="000000" w:themeColor="text1"/>
                <w:sz w:val="22"/>
                <w:szCs w:val="22"/>
              </w:rPr>
            </w:pPr>
            <w:r w:rsidRPr="00767189">
              <w:rPr>
                <w:rFonts w:ascii="Calibri" w:hAnsi="Calibri" w:cs="Arial"/>
                <w:i/>
                <w:iCs/>
                <w:color w:val="000000" w:themeColor="text1"/>
                <w:sz w:val="22"/>
                <w:szCs w:val="22"/>
              </w:rPr>
              <w:t>Connah’s Quay Power Station- Current site and Future Prospects</w:t>
            </w:r>
          </w:p>
          <w:p w14:paraId="65F2BBEB" w14:textId="22FC7CCE" w:rsidR="00150611" w:rsidRPr="0031085B" w:rsidRDefault="00AE3809" w:rsidP="002A1AD4">
            <w:pPr>
              <w:spacing w:after="120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196884">
              <w:rPr>
                <w:rFonts w:ascii="Calibri" w:hAnsi="Calibri" w:cs="Arial"/>
                <w:color w:val="000000" w:themeColor="text1"/>
                <w:sz w:val="22"/>
                <w:szCs w:val="22"/>
              </w:rPr>
              <w:t>Rob Logan/ Joe Hook, Uniper, Connah</w:t>
            </w:r>
            <w:r>
              <w:rPr>
                <w:rFonts w:ascii="Calibri" w:hAnsi="Calibri" w:cs="Arial"/>
                <w:color w:val="000000" w:themeColor="text1"/>
                <w:sz w:val="22"/>
                <w:szCs w:val="22"/>
              </w:rPr>
              <w:t>’</w:t>
            </w:r>
            <w:r w:rsidRPr="00196884">
              <w:rPr>
                <w:rFonts w:ascii="Calibri" w:hAnsi="Calibri" w:cs="Arial"/>
                <w:color w:val="000000" w:themeColor="text1"/>
                <w:sz w:val="22"/>
                <w:szCs w:val="22"/>
              </w:rPr>
              <w:t>s Quay CCGT</w:t>
            </w:r>
          </w:p>
        </w:tc>
      </w:tr>
      <w:tr w:rsidR="00150611" w:rsidRPr="00C86320" w14:paraId="79BEDA27" w14:textId="77777777" w:rsidTr="00AD5E34">
        <w:trPr>
          <w:trHeight w:val="474"/>
        </w:trPr>
        <w:tc>
          <w:tcPr>
            <w:tcW w:w="1538" w:type="dxa"/>
          </w:tcPr>
          <w:p w14:paraId="64BA5202" w14:textId="5A7D0D0D" w:rsidR="00150611" w:rsidRPr="00C86320" w:rsidRDefault="00150611" w:rsidP="00AD5E34">
            <w:pPr>
              <w:rPr>
                <w:rFonts w:ascii="Calibri" w:hAnsi="Calibri" w:cs="Arial"/>
                <w:sz w:val="22"/>
                <w:szCs w:val="22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1</w:t>
            </w:r>
            <w:r>
              <w:rPr>
                <w:rFonts w:ascii="Calibri" w:hAnsi="Calibri" w:cs="Arial"/>
                <w:sz w:val="22"/>
                <w:szCs w:val="22"/>
              </w:rPr>
              <w:t>4.</w:t>
            </w:r>
            <w:r w:rsidR="00FF5265">
              <w:rPr>
                <w:rFonts w:ascii="Calibri" w:hAnsi="Calibri" w:cs="Arial"/>
                <w:sz w:val="22"/>
                <w:szCs w:val="22"/>
              </w:rPr>
              <w:t>20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– </w:t>
            </w:r>
            <w:r w:rsidR="00FF5265">
              <w:rPr>
                <w:rFonts w:ascii="Calibri" w:hAnsi="Calibri" w:cs="Arial"/>
                <w:sz w:val="22"/>
                <w:szCs w:val="22"/>
              </w:rPr>
              <w:t>14.50</w:t>
            </w:r>
          </w:p>
        </w:tc>
        <w:tc>
          <w:tcPr>
            <w:tcW w:w="8424" w:type="dxa"/>
          </w:tcPr>
          <w:p w14:paraId="6F4F4079" w14:textId="2181118A" w:rsidR="00AE3809" w:rsidRPr="000508FF" w:rsidRDefault="00AE3809" w:rsidP="001E5D28">
            <w:pP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0508FF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SSE Thermal: Delivering Flexible, Low Carbon &amp; Dispatchable Power</w:t>
            </w:r>
          </w:p>
          <w:p w14:paraId="6161A334" w14:textId="1FF934CF" w:rsidR="00150611" w:rsidRPr="00AE3809" w:rsidRDefault="00AE3809" w:rsidP="002A1AD4">
            <w:pPr>
              <w:spacing w:after="120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  <w:r w:rsidRPr="005725CA">
              <w:rPr>
                <w:rFonts w:ascii="Calibri" w:hAnsi="Calibri" w:cs="Arial"/>
                <w:color w:val="000000" w:themeColor="text1"/>
                <w:sz w:val="22"/>
                <w:szCs w:val="22"/>
              </w:rPr>
              <w:t>Daniel Mullen</w:t>
            </w:r>
            <w:r w:rsidRPr="00196884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, </w:t>
            </w:r>
            <w:r w:rsidRPr="00061635">
              <w:rPr>
                <w:rFonts w:ascii="Calibri" w:hAnsi="Calibri" w:cs="Arial"/>
                <w:color w:val="000000" w:themeColor="text1"/>
                <w:sz w:val="22"/>
                <w:szCs w:val="22"/>
              </w:rPr>
              <w:t>SSE, Keady and Peterhead CCGT</w:t>
            </w:r>
          </w:p>
        </w:tc>
      </w:tr>
      <w:tr w:rsidR="00150611" w:rsidRPr="00C86320" w14:paraId="236D885F" w14:textId="77777777" w:rsidTr="00AD5E34">
        <w:trPr>
          <w:trHeight w:val="474"/>
        </w:trPr>
        <w:tc>
          <w:tcPr>
            <w:tcW w:w="1538" w:type="dxa"/>
          </w:tcPr>
          <w:p w14:paraId="29C40953" w14:textId="0AD2C4E3" w:rsidR="00150611" w:rsidRPr="00C86320" w:rsidRDefault="00FF5265" w:rsidP="00AD5E34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14.50</w:t>
            </w:r>
            <w:r w:rsidR="00150611" w:rsidRPr="00C86320">
              <w:rPr>
                <w:rFonts w:ascii="Calibri" w:hAnsi="Calibri" w:cs="Arial"/>
                <w:sz w:val="22"/>
                <w:szCs w:val="22"/>
              </w:rPr>
              <w:t xml:space="preserve"> – 1</w:t>
            </w:r>
            <w:r w:rsidR="00150611">
              <w:rPr>
                <w:rFonts w:ascii="Calibri" w:hAnsi="Calibri" w:cs="Arial"/>
                <w:sz w:val="22"/>
                <w:szCs w:val="22"/>
              </w:rPr>
              <w:t>5.</w:t>
            </w:r>
            <w:r>
              <w:rPr>
                <w:rFonts w:ascii="Calibri" w:hAnsi="Calibri" w:cs="Arial"/>
                <w:sz w:val="22"/>
                <w:szCs w:val="22"/>
              </w:rPr>
              <w:t>00</w:t>
            </w:r>
          </w:p>
        </w:tc>
        <w:tc>
          <w:tcPr>
            <w:tcW w:w="8424" w:type="dxa"/>
          </w:tcPr>
          <w:p w14:paraId="0F82AE83" w14:textId="6359BA9C" w:rsidR="00150611" w:rsidRPr="001E5D28" w:rsidRDefault="004342DC" w:rsidP="002A1AD4">
            <w:pPr>
              <w:spacing w:after="120"/>
              <w:rPr>
                <w:rFonts w:ascii="Calibri" w:hAnsi="Calibri" w:cs="Arial"/>
                <w:b/>
                <w:bCs/>
                <w:color w:val="000000" w:themeColor="text1"/>
                <w:sz w:val="22"/>
                <w:szCs w:val="22"/>
              </w:rPr>
            </w:pPr>
            <w:r w:rsidRPr="004342DC">
              <w:rPr>
                <w:rFonts w:ascii="Calibri" w:hAnsi="Calibri" w:cs="Arial"/>
                <w:b/>
                <w:bCs/>
                <w:color w:val="000000" w:themeColor="text1"/>
                <w:sz w:val="22"/>
                <w:szCs w:val="22"/>
              </w:rPr>
              <w:t>NETWORKING BREAK</w:t>
            </w:r>
          </w:p>
        </w:tc>
      </w:tr>
      <w:tr w:rsidR="00150611" w:rsidRPr="00C86320" w14:paraId="4412C71C" w14:textId="77777777" w:rsidTr="00AD5E34">
        <w:trPr>
          <w:trHeight w:val="474"/>
        </w:trPr>
        <w:tc>
          <w:tcPr>
            <w:tcW w:w="1538" w:type="dxa"/>
          </w:tcPr>
          <w:p w14:paraId="3C156181" w14:textId="0F5E1626" w:rsidR="00150611" w:rsidRDefault="00150611" w:rsidP="00AD5E34">
            <w:r w:rsidRPr="00C86320">
              <w:rPr>
                <w:rFonts w:ascii="Calibri" w:hAnsi="Calibri" w:cs="Arial"/>
                <w:sz w:val="22"/>
                <w:szCs w:val="22"/>
              </w:rPr>
              <w:t>1</w:t>
            </w:r>
            <w:r>
              <w:rPr>
                <w:rFonts w:ascii="Calibri" w:hAnsi="Calibri" w:cs="Arial"/>
                <w:sz w:val="22"/>
                <w:szCs w:val="22"/>
              </w:rPr>
              <w:t>5.</w:t>
            </w:r>
            <w:r w:rsidR="006172AD">
              <w:rPr>
                <w:rFonts w:ascii="Calibri" w:hAnsi="Calibri" w:cs="Arial"/>
                <w:sz w:val="22"/>
                <w:szCs w:val="22"/>
              </w:rPr>
              <w:t>00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– 1</w:t>
            </w:r>
            <w:r>
              <w:rPr>
                <w:rFonts w:ascii="Calibri" w:hAnsi="Calibri" w:cs="Arial"/>
                <w:sz w:val="22"/>
                <w:szCs w:val="22"/>
              </w:rPr>
              <w:t>5.</w:t>
            </w:r>
            <w:r w:rsidR="008B1EA0">
              <w:rPr>
                <w:rFonts w:ascii="Calibri" w:hAnsi="Calibri" w:cs="Arial"/>
                <w:sz w:val="22"/>
                <w:szCs w:val="22"/>
              </w:rPr>
              <w:t>40</w:t>
            </w:r>
          </w:p>
        </w:tc>
        <w:tc>
          <w:tcPr>
            <w:tcW w:w="8424" w:type="dxa"/>
          </w:tcPr>
          <w:p w14:paraId="3C6FC827" w14:textId="3422EA9A" w:rsidR="00AE3809" w:rsidRPr="00C22511" w:rsidRDefault="00AE3809" w:rsidP="001E5D28">
            <w:pP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C22511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VPI Humber Zero: Permitting the UK’s First Capture Plant Using Proprietary Amine Solvent</w:t>
            </w:r>
          </w:p>
          <w:p w14:paraId="33B8654B" w14:textId="54B83EB2" w:rsidR="00150611" w:rsidRPr="00AE3809" w:rsidRDefault="00AE3809" w:rsidP="002A1AD4">
            <w:pPr>
              <w:spacing w:after="120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2210B9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Karina Castaneda Diaz &amp; Mayowa </w:t>
            </w:r>
            <w:proofErr w:type="spellStart"/>
            <w:r w:rsidRPr="002210B9">
              <w:rPr>
                <w:rFonts w:ascii="Calibri" w:hAnsi="Calibri" w:cs="Arial"/>
                <w:color w:val="000000" w:themeColor="text1"/>
                <w:sz w:val="22"/>
                <w:szCs w:val="22"/>
              </w:rPr>
              <w:t>Akinrinlola</w:t>
            </w:r>
            <w:proofErr w:type="spellEnd"/>
            <w:r w:rsidRPr="00196884">
              <w:rPr>
                <w:rFonts w:ascii="Calibri" w:hAnsi="Calibri" w:cs="Arial"/>
                <w:color w:val="000000" w:themeColor="text1"/>
                <w:sz w:val="22"/>
                <w:szCs w:val="22"/>
              </w:rPr>
              <w:t xml:space="preserve">, </w:t>
            </w:r>
            <w:r w:rsidRPr="00BE219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VPI Immingham CHP</w:t>
            </w:r>
          </w:p>
        </w:tc>
      </w:tr>
      <w:tr w:rsidR="00150611" w:rsidRPr="00C86320" w14:paraId="25B8B8C8" w14:textId="77777777" w:rsidTr="00AD5E34">
        <w:trPr>
          <w:trHeight w:val="474"/>
        </w:trPr>
        <w:tc>
          <w:tcPr>
            <w:tcW w:w="1538" w:type="dxa"/>
          </w:tcPr>
          <w:p w14:paraId="4F9AB063" w14:textId="1D316D5C" w:rsidR="00150611" w:rsidRDefault="00150611" w:rsidP="00AD5E34">
            <w:r w:rsidRPr="00C86320">
              <w:rPr>
                <w:rFonts w:ascii="Calibri" w:hAnsi="Calibri" w:cs="Arial"/>
                <w:sz w:val="22"/>
                <w:szCs w:val="22"/>
              </w:rPr>
              <w:t>1</w:t>
            </w:r>
            <w:r>
              <w:rPr>
                <w:rFonts w:ascii="Calibri" w:hAnsi="Calibri" w:cs="Arial"/>
                <w:sz w:val="22"/>
                <w:szCs w:val="22"/>
              </w:rPr>
              <w:t>5.</w:t>
            </w:r>
            <w:r w:rsidR="00422FDF">
              <w:rPr>
                <w:rFonts w:ascii="Calibri" w:hAnsi="Calibri" w:cs="Arial"/>
                <w:sz w:val="22"/>
                <w:szCs w:val="22"/>
              </w:rPr>
              <w:t>40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– </w:t>
            </w:r>
            <w:r>
              <w:rPr>
                <w:rFonts w:ascii="Calibri" w:hAnsi="Calibri" w:cs="Arial"/>
                <w:sz w:val="22"/>
                <w:szCs w:val="22"/>
              </w:rPr>
              <w:t>16.0</w:t>
            </w:r>
            <w:r w:rsidR="00422FDF">
              <w:rPr>
                <w:rFonts w:ascii="Calibri" w:hAnsi="Calibri" w:cs="Arial"/>
                <w:sz w:val="22"/>
                <w:szCs w:val="22"/>
              </w:rPr>
              <w:t>0</w:t>
            </w:r>
            <w:r>
              <w:rPr>
                <w:rFonts w:ascii="Calibri" w:hAnsi="Calibri" w:cs="Arial"/>
                <w:sz w:val="22"/>
                <w:szCs w:val="22"/>
              </w:rPr>
              <w:t>.</w:t>
            </w:r>
          </w:p>
        </w:tc>
        <w:tc>
          <w:tcPr>
            <w:tcW w:w="8424" w:type="dxa"/>
          </w:tcPr>
          <w:p w14:paraId="7C724094" w14:textId="46CB8848" w:rsidR="00236D05" w:rsidRDefault="00236D05" w:rsidP="00236D05">
            <w:pPr>
              <w:pStyle w:val="Heading8"/>
              <w:jc w:val="both"/>
              <w:rPr>
                <w:rFonts w:ascii="Calibri" w:hAnsi="Calibri" w:cs="Arial"/>
                <w:caps w:val="0"/>
                <w:color w:val="9CC2E5"/>
                <w:sz w:val="24"/>
                <w:szCs w:val="24"/>
              </w:rPr>
            </w:pPr>
            <w:r w:rsidRPr="005D4F1D">
              <w:rPr>
                <w:rFonts w:ascii="Calibri" w:hAnsi="Calibri" w:cs="Arial"/>
                <w:bCs/>
                <w:color w:val="0070C0"/>
                <w:sz w:val="24"/>
                <w:szCs w:val="24"/>
              </w:rPr>
              <w:t>SESSION</w:t>
            </w:r>
            <w:r>
              <w:rPr>
                <w:rFonts w:ascii="Calibri" w:hAnsi="Calibri" w:cs="Arial"/>
                <w:bCs/>
                <w:color w:val="0070C0"/>
                <w:sz w:val="24"/>
                <w:szCs w:val="24"/>
              </w:rPr>
              <w:t xml:space="preserve"> 3: CONCLUDING REMARKS</w:t>
            </w:r>
          </w:p>
          <w:p w14:paraId="4F5FB53D" w14:textId="747D8E9A" w:rsidR="00150611" w:rsidRPr="00C86320" w:rsidRDefault="00150611" w:rsidP="001E5D28">
            <w:pPr>
              <w:spacing w:after="120"/>
              <w:rPr>
                <w:rFonts w:ascii="Calibri" w:hAnsi="Calibri" w:cs="Arial"/>
                <w:szCs w:val="22"/>
                <w:u w:val="single"/>
              </w:rPr>
            </w:pPr>
            <w:r w:rsidRPr="00C86320">
              <w:rPr>
                <w:rFonts w:ascii="Calibri" w:hAnsi="Calibri" w:cs="Arial"/>
                <w:sz w:val="22"/>
                <w:szCs w:val="22"/>
              </w:rPr>
              <w:t>Dr</w:t>
            </w:r>
            <w:r>
              <w:rPr>
                <w:rFonts w:ascii="Calibri" w:hAnsi="Calibri" w:cs="Arial"/>
                <w:sz w:val="22"/>
                <w:szCs w:val="22"/>
              </w:rPr>
              <w:t>.</w:t>
            </w:r>
            <w:r w:rsidRPr="00C86320">
              <w:rPr>
                <w:rFonts w:ascii="Calibri" w:hAnsi="Calibri" w:cs="Arial"/>
                <w:sz w:val="22"/>
                <w:szCs w:val="22"/>
              </w:rPr>
              <w:t xml:space="preserve"> Will Quick, Uniper Technologies Ltd. Chairman, (Industry), of the Fuel and Energy Research Forum.  </w:t>
            </w:r>
          </w:p>
        </w:tc>
      </w:tr>
    </w:tbl>
    <w:p w14:paraId="16574733" w14:textId="02F1C667" w:rsidR="00F700A9" w:rsidRPr="00C86320" w:rsidRDefault="00136DE8" w:rsidP="00833AD5">
      <w:pPr>
        <w:rPr>
          <w:rFonts w:ascii="Calibri" w:eastAsia="MS Mincho" w:hAnsi="Calibri" w:cs="Arial"/>
          <w:sz w:val="22"/>
          <w:szCs w:val="22"/>
          <w:lang w:eastAsia="ja-JP"/>
        </w:rPr>
      </w:pPr>
      <w:r w:rsidRPr="00C86320">
        <w:rPr>
          <w:rFonts w:ascii="Calibri" w:hAnsi="Calibri" w:cs="Arial"/>
          <w:sz w:val="22"/>
          <w:szCs w:val="22"/>
        </w:rPr>
        <w:t xml:space="preserve">The event organiser </w:t>
      </w:r>
      <w:r w:rsidR="001D0428">
        <w:rPr>
          <w:rFonts w:ascii="Calibri" w:hAnsi="Calibri" w:cs="Arial"/>
          <w:sz w:val="22"/>
          <w:szCs w:val="22"/>
        </w:rPr>
        <w:t xml:space="preserve">is </w:t>
      </w:r>
      <w:r w:rsidR="006A3246">
        <w:rPr>
          <w:rFonts w:ascii="Calibri" w:hAnsi="Calibri" w:cs="Arial"/>
          <w:sz w:val="22"/>
          <w:szCs w:val="22"/>
        </w:rPr>
        <w:t xml:space="preserve">Professor </w:t>
      </w:r>
      <w:r w:rsidR="002C6A47">
        <w:rPr>
          <w:rFonts w:ascii="Calibri" w:hAnsi="Calibri" w:cs="Arial"/>
          <w:sz w:val="22"/>
          <w:szCs w:val="22"/>
        </w:rPr>
        <w:t>Jon</w:t>
      </w:r>
      <w:r w:rsidR="001D0428">
        <w:rPr>
          <w:rFonts w:ascii="Calibri" w:hAnsi="Calibri" w:cs="Arial"/>
          <w:sz w:val="22"/>
          <w:szCs w:val="22"/>
        </w:rPr>
        <w:t xml:space="preserve"> Gibbins.</w:t>
      </w:r>
      <w:r w:rsidRPr="00C86320">
        <w:rPr>
          <w:rFonts w:ascii="Calibri" w:hAnsi="Calibri" w:cs="Arial"/>
          <w:sz w:val="22"/>
          <w:szCs w:val="22"/>
        </w:rPr>
        <w:t xml:space="preserve">  </w:t>
      </w:r>
    </w:p>
    <w:sectPr w:rsidR="00F700A9" w:rsidRPr="00C86320" w:rsidSect="00626377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B8F92A" w14:textId="77777777" w:rsidR="00CD470C" w:rsidRDefault="00CD470C">
      <w:r>
        <w:separator/>
      </w:r>
    </w:p>
  </w:endnote>
  <w:endnote w:type="continuationSeparator" w:id="0">
    <w:p w14:paraId="025B35EA" w14:textId="77777777" w:rsidR="00CD470C" w:rsidRDefault="00CD4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635B0" w14:textId="77777777" w:rsidR="0000095B" w:rsidRDefault="0000095B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765649" w14:textId="77777777" w:rsidR="0000095B" w:rsidRDefault="0000095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56D5F" w14:textId="77777777" w:rsidR="00C86320" w:rsidRDefault="00C8632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5483B">
      <w:rPr>
        <w:noProof/>
      </w:rPr>
      <w:t>1</w:t>
    </w:r>
    <w:r>
      <w:rPr>
        <w:noProof/>
      </w:rPr>
      <w:fldChar w:fldCharType="end"/>
    </w:r>
  </w:p>
  <w:p w14:paraId="2E4186BE" w14:textId="77777777" w:rsidR="00C86320" w:rsidRDefault="00C863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E7BCC" w14:textId="77777777" w:rsidR="0000095B" w:rsidRDefault="0000095B">
    <w:pPr>
      <w:spacing w:before="140" w:line="100" w:lineRule="exact"/>
      <w:rPr>
        <w:sz w:val="16"/>
      </w:rPr>
    </w:pPr>
    <w:r>
      <w:rPr>
        <w:sz w:val="12"/>
      </w:rPr>
      <w:fldChar w:fldCharType="begin"/>
    </w:r>
    <w:r>
      <w:rPr>
        <w:sz w:val="12"/>
      </w:rPr>
      <w:instrText xml:space="preserve"> FILENAME \p \* MERGEFORMAT </w:instrText>
    </w:r>
    <w:r>
      <w:rPr>
        <w:sz w:val="12"/>
      </w:rPr>
      <w:fldChar w:fldCharType="separate"/>
    </w:r>
    <w:r w:rsidR="0065709B">
      <w:rPr>
        <w:noProof/>
        <w:sz w:val="12"/>
      </w:rPr>
      <w:t>L:\Programme for 2019 FERF AGM and Seminar.doc</w:t>
    </w:r>
    <w:r>
      <w:rPr>
        <w:sz w:val="12"/>
      </w:rPr>
      <w:fldChar w:fldCharType="end"/>
    </w:r>
  </w:p>
  <w:p w14:paraId="52102A75" w14:textId="77777777" w:rsidR="0000095B" w:rsidRDefault="0000095B">
    <w:pPr>
      <w:tabs>
        <w:tab w:val="left" w:pos="-720"/>
      </w:tabs>
      <w:suppressAutoHyphens/>
      <w:jc w:val="both"/>
      <w:rPr>
        <w:rFonts w:ascii="CG Times" w:hAnsi="CG Times"/>
        <w:spacing w:val="-2"/>
        <w:sz w:val="16"/>
      </w:rPr>
    </w:pPr>
  </w:p>
  <w:p w14:paraId="5139B32E" w14:textId="77777777" w:rsidR="0000095B" w:rsidRDefault="0000095B">
    <w:pPr>
      <w:tabs>
        <w:tab w:val="left" w:pos="-720"/>
      </w:tabs>
      <w:suppressAutoHyphens/>
      <w:jc w:val="both"/>
      <w:rPr>
        <w:rFonts w:ascii="CG Times" w:hAnsi="CG Times"/>
        <w:spacing w:val="-2"/>
        <w:sz w:val="22"/>
      </w:rPr>
    </w:pPr>
  </w:p>
  <w:p w14:paraId="2D9BBC09" w14:textId="77777777" w:rsidR="0000095B" w:rsidRDefault="0000095B">
    <w:pPr>
      <w:tabs>
        <w:tab w:val="left" w:pos="-720"/>
      </w:tabs>
      <w:suppressAutoHyphens/>
      <w:jc w:val="both"/>
      <w:rPr>
        <w:rFonts w:ascii="CG Times" w:hAnsi="CG Times"/>
        <w:spacing w:val="-2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B15025" w14:textId="77777777" w:rsidR="00CD470C" w:rsidRDefault="00CD470C">
      <w:r>
        <w:separator/>
      </w:r>
    </w:p>
  </w:footnote>
  <w:footnote w:type="continuationSeparator" w:id="0">
    <w:p w14:paraId="6A89BD96" w14:textId="77777777" w:rsidR="00CD470C" w:rsidRDefault="00CD4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436B7" w14:textId="77777777" w:rsidR="0000095B" w:rsidRDefault="0000095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5F03E55E" w14:textId="77777777" w:rsidR="0000095B" w:rsidRDefault="000009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B25BA" w14:textId="77777777" w:rsidR="0000095B" w:rsidRDefault="0000095B">
    <w:pPr>
      <w:pStyle w:val="Header"/>
      <w:framePr w:wrap="around" w:vAnchor="text" w:hAnchor="margin" w:xAlign="center" w:y="1"/>
      <w:rPr>
        <w:rStyle w:val="PageNumber"/>
      </w:rPr>
    </w:pPr>
  </w:p>
  <w:p w14:paraId="7163240A" w14:textId="77777777" w:rsidR="0000095B" w:rsidRDefault="0000095B" w:rsidP="00626377">
    <w:pPr>
      <w:spacing w:after="428" w:line="100" w:lineRule="exact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16C77"/>
    <w:multiLevelType w:val="hybridMultilevel"/>
    <w:tmpl w:val="2AC4FB44"/>
    <w:lvl w:ilvl="0" w:tplc="ED9AD774">
      <w:start w:val="5"/>
      <w:numFmt w:val="lowerRoman"/>
      <w:lvlText w:val="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0B9930B3"/>
    <w:multiLevelType w:val="hybridMultilevel"/>
    <w:tmpl w:val="12000624"/>
    <w:lvl w:ilvl="0" w:tplc="F2240E1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675198"/>
    <w:multiLevelType w:val="hybridMultilevel"/>
    <w:tmpl w:val="83D28FD4"/>
    <w:lvl w:ilvl="0" w:tplc="4DD2ED42">
      <w:start w:val="1"/>
      <w:numFmt w:val="lowerRoman"/>
      <w:lvlText w:val="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56F0014E"/>
    <w:multiLevelType w:val="hybridMultilevel"/>
    <w:tmpl w:val="96BC31D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632D07"/>
    <w:multiLevelType w:val="hybridMultilevel"/>
    <w:tmpl w:val="818E868E"/>
    <w:lvl w:ilvl="0" w:tplc="4E3603BC">
      <w:start w:val="7"/>
      <w:numFmt w:val="lowerRoman"/>
      <w:lvlText w:val="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992952466">
    <w:abstractNumId w:val="2"/>
  </w:num>
  <w:num w:numId="2" w16cid:durableId="1649629659">
    <w:abstractNumId w:val="0"/>
  </w:num>
  <w:num w:numId="3" w16cid:durableId="1632784794">
    <w:abstractNumId w:val="4"/>
  </w:num>
  <w:num w:numId="4" w16cid:durableId="1247691869">
    <w:abstractNumId w:val="3"/>
  </w:num>
  <w:num w:numId="5" w16cid:durableId="18492497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wNDUysjAwNTY3MjRX0lEKTi0uzszPAykwqQUA+UO/7iwAAAA="/>
  </w:docVars>
  <w:rsids>
    <w:rsidRoot w:val="00BB2E8E"/>
    <w:rsid w:val="0000095B"/>
    <w:rsid w:val="0000118F"/>
    <w:rsid w:val="00003AC7"/>
    <w:rsid w:val="00003B35"/>
    <w:rsid w:val="00005DE0"/>
    <w:rsid w:val="0000755B"/>
    <w:rsid w:val="00007B56"/>
    <w:rsid w:val="000110C6"/>
    <w:rsid w:val="00012619"/>
    <w:rsid w:val="00013C9C"/>
    <w:rsid w:val="00014DB9"/>
    <w:rsid w:val="00014E83"/>
    <w:rsid w:val="00016002"/>
    <w:rsid w:val="00016F60"/>
    <w:rsid w:val="000173A8"/>
    <w:rsid w:val="0001755E"/>
    <w:rsid w:val="00020105"/>
    <w:rsid w:val="00025453"/>
    <w:rsid w:val="00025809"/>
    <w:rsid w:val="0002594E"/>
    <w:rsid w:val="000262FF"/>
    <w:rsid w:val="00026A1B"/>
    <w:rsid w:val="000274F1"/>
    <w:rsid w:val="00027921"/>
    <w:rsid w:val="000305F6"/>
    <w:rsid w:val="00032675"/>
    <w:rsid w:val="00033521"/>
    <w:rsid w:val="000339DA"/>
    <w:rsid w:val="00034323"/>
    <w:rsid w:val="00034AF6"/>
    <w:rsid w:val="00034CC9"/>
    <w:rsid w:val="00034E63"/>
    <w:rsid w:val="00035AF9"/>
    <w:rsid w:val="00036CBA"/>
    <w:rsid w:val="00036FFA"/>
    <w:rsid w:val="0004063B"/>
    <w:rsid w:val="00043FC4"/>
    <w:rsid w:val="00044B7B"/>
    <w:rsid w:val="00047B20"/>
    <w:rsid w:val="000508BF"/>
    <w:rsid w:val="000508FF"/>
    <w:rsid w:val="00052607"/>
    <w:rsid w:val="00053A0A"/>
    <w:rsid w:val="000550FE"/>
    <w:rsid w:val="00055C55"/>
    <w:rsid w:val="00061635"/>
    <w:rsid w:val="000624E5"/>
    <w:rsid w:val="00065CDF"/>
    <w:rsid w:val="00066022"/>
    <w:rsid w:val="000701DC"/>
    <w:rsid w:val="00072F84"/>
    <w:rsid w:val="00073CBB"/>
    <w:rsid w:val="00073CDB"/>
    <w:rsid w:val="00073EE5"/>
    <w:rsid w:val="0007592F"/>
    <w:rsid w:val="00077EE9"/>
    <w:rsid w:val="00081958"/>
    <w:rsid w:val="00082E53"/>
    <w:rsid w:val="00082F90"/>
    <w:rsid w:val="00083B6C"/>
    <w:rsid w:val="00084226"/>
    <w:rsid w:val="000866D4"/>
    <w:rsid w:val="00086B11"/>
    <w:rsid w:val="00086B3B"/>
    <w:rsid w:val="00087F54"/>
    <w:rsid w:val="00090130"/>
    <w:rsid w:val="00090686"/>
    <w:rsid w:val="00092C3A"/>
    <w:rsid w:val="000937DB"/>
    <w:rsid w:val="00095186"/>
    <w:rsid w:val="00095A9E"/>
    <w:rsid w:val="000968A8"/>
    <w:rsid w:val="000A63DC"/>
    <w:rsid w:val="000A737A"/>
    <w:rsid w:val="000B0C1E"/>
    <w:rsid w:val="000B2DC7"/>
    <w:rsid w:val="000B4BC7"/>
    <w:rsid w:val="000B517E"/>
    <w:rsid w:val="000B542D"/>
    <w:rsid w:val="000B6876"/>
    <w:rsid w:val="000C0CBD"/>
    <w:rsid w:val="000C1151"/>
    <w:rsid w:val="000C13FB"/>
    <w:rsid w:val="000C27A6"/>
    <w:rsid w:val="000C3304"/>
    <w:rsid w:val="000C5760"/>
    <w:rsid w:val="000C5F77"/>
    <w:rsid w:val="000D10C0"/>
    <w:rsid w:val="000D1193"/>
    <w:rsid w:val="000D2C00"/>
    <w:rsid w:val="000D2E42"/>
    <w:rsid w:val="000D4804"/>
    <w:rsid w:val="000D5A29"/>
    <w:rsid w:val="000D5C7F"/>
    <w:rsid w:val="000D68A1"/>
    <w:rsid w:val="000E136E"/>
    <w:rsid w:val="000E51BA"/>
    <w:rsid w:val="000E5D97"/>
    <w:rsid w:val="000E63D6"/>
    <w:rsid w:val="000E6A5F"/>
    <w:rsid w:val="000E7593"/>
    <w:rsid w:val="000E7A40"/>
    <w:rsid w:val="000F05E0"/>
    <w:rsid w:val="000F0812"/>
    <w:rsid w:val="000F1E1B"/>
    <w:rsid w:val="000F26A0"/>
    <w:rsid w:val="000F2B87"/>
    <w:rsid w:val="000F2EEA"/>
    <w:rsid w:val="000F4114"/>
    <w:rsid w:val="000F4C27"/>
    <w:rsid w:val="000F50E1"/>
    <w:rsid w:val="000F7577"/>
    <w:rsid w:val="001000CD"/>
    <w:rsid w:val="00100160"/>
    <w:rsid w:val="0010191D"/>
    <w:rsid w:val="001021D0"/>
    <w:rsid w:val="00102383"/>
    <w:rsid w:val="00105D0C"/>
    <w:rsid w:val="0011053B"/>
    <w:rsid w:val="00110BF3"/>
    <w:rsid w:val="0011298D"/>
    <w:rsid w:val="00112F3D"/>
    <w:rsid w:val="001163D9"/>
    <w:rsid w:val="00116762"/>
    <w:rsid w:val="00117CCC"/>
    <w:rsid w:val="00120B0E"/>
    <w:rsid w:val="00121933"/>
    <w:rsid w:val="00123CDA"/>
    <w:rsid w:val="0012486C"/>
    <w:rsid w:val="001250DA"/>
    <w:rsid w:val="00125823"/>
    <w:rsid w:val="00126D79"/>
    <w:rsid w:val="001270D6"/>
    <w:rsid w:val="0013486B"/>
    <w:rsid w:val="00135BB3"/>
    <w:rsid w:val="00136DE8"/>
    <w:rsid w:val="00140A3C"/>
    <w:rsid w:val="001412B9"/>
    <w:rsid w:val="00143166"/>
    <w:rsid w:val="00146A22"/>
    <w:rsid w:val="001478BF"/>
    <w:rsid w:val="00147DF1"/>
    <w:rsid w:val="00150428"/>
    <w:rsid w:val="00150611"/>
    <w:rsid w:val="001522AE"/>
    <w:rsid w:val="00153466"/>
    <w:rsid w:val="00154438"/>
    <w:rsid w:val="00155B72"/>
    <w:rsid w:val="00155DDD"/>
    <w:rsid w:val="00156B6A"/>
    <w:rsid w:val="001614F6"/>
    <w:rsid w:val="00162A49"/>
    <w:rsid w:val="0016363F"/>
    <w:rsid w:val="00163AAA"/>
    <w:rsid w:val="00164F30"/>
    <w:rsid w:val="00165600"/>
    <w:rsid w:val="00170381"/>
    <w:rsid w:val="00170966"/>
    <w:rsid w:val="00171846"/>
    <w:rsid w:val="001725C3"/>
    <w:rsid w:val="00174150"/>
    <w:rsid w:val="001760BF"/>
    <w:rsid w:val="00180465"/>
    <w:rsid w:val="00180C0F"/>
    <w:rsid w:val="00180C69"/>
    <w:rsid w:val="001823FC"/>
    <w:rsid w:val="001834BF"/>
    <w:rsid w:val="001836FD"/>
    <w:rsid w:val="00184BDD"/>
    <w:rsid w:val="00186A0A"/>
    <w:rsid w:val="001874DF"/>
    <w:rsid w:val="001923C8"/>
    <w:rsid w:val="00192B85"/>
    <w:rsid w:val="00193B58"/>
    <w:rsid w:val="00193F81"/>
    <w:rsid w:val="0019433F"/>
    <w:rsid w:val="00196884"/>
    <w:rsid w:val="00197A3B"/>
    <w:rsid w:val="00197B43"/>
    <w:rsid w:val="001A0F82"/>
    <w:rsid w:val="001A1C8F"/>
    <w:rsid w:val="001A3CFD"/>
    <w:rsid w:val="001A54C9"/>
    <w:rsid w:val="001A5FFC"/>
    <w:rsid w:val="001A6BB3"/>
    <w:rsid w:val="001A6F1D"/>
    <w:rsid w:val="001A7965"/>
    <w:rsid w:val="001B0A0F"/>
    <w:rsid w:val="001B1230"/>
    <w:rsid w:val="001B3A89"/>
    <w:rsid w:val="001B4891"/>
    <w:rsid w:val="001B48F9"/>
    <w:rsid w:val="001B4F84"/>
    <w:rsid w:val="001B518C"/>
    <w:rsid w:val="001B53F7"/>
    <w:rsid w:val="001B5CCA"/>
    <w:rsid w:val="001B646F"/>
    <w:rsid w:val="001C1A10"/>
    <w:rsid w:val="001C2321"/>
    <w:rsid w:val="001C356A"/>
    <w:rsid w:val="001C4418"/>
    <w:rsid w:val="001C4C07"/>
    <w:rsid w:val="001C53B9"/>
    <w:rsid w:val="001C57C5"/>
    <w:rsid w:val="001C61D0"/>
    <w:rsid w:val="001C651A"/>
    <w:rsid w:val="001D0428"/>
    <w:rsid w:val="001D2A8B"/>
    <w:rsid w:val="001D6136"/>
    <w:rsid w:val="001D64EE"/>
    <w:rsid w:val="001D6F42"/>
    <w:rsid w:val="001D75A2"/>
    <w:rsid w:val="001E0958"/>
    <w:rsid w:val="001E0C51"/>
    <w:rsid w:val="001E40BC"/>
    <w:rsid w:val="001E4842"/>
    <w:rsid w:val="001E5D28"/>
    <w:rsid w:val="001E77CB"/>
    <w:rsid w:val="001F0C15"/>
    <w:rsid w:val="001F1ABE"/>
    <w:rsid w:val="001F1D68"/>
    <w:rsid w:val="001F28D9"/>
    <w:rsid w:val="001F541A"/>
    <w:rsid w:val="001F550B"/>
    <w:rsid w:val="001F57F8"/>
    <w:rsid w:val="001F5C22"/>
    <w:rsid w:val="001F6047"/>
    <w:rsid w:val="001F65C6"/>
    <w:rsid w:val="001F7A39"/>
    <w:rsid w:val="0020022A"/>
    <w:rsid w:val="002006A1"/>
    <w:rsid w:val="00200784"/>
    <w:rsid w:val="00202BF5"/>
    <w:rsid w:val="00205C1F"/>
    <w:rsid w:val="00205CFC"/>
    <w:rsid w:val="00206308"/>
    <w:rsid w:val="002075AD"/>
    <w:rsid w:val="00210442"/>
    <w:rsid w:val="00212BBD"/>
    <w:rsid w:val="00212E4A"/>
    <w:rsid w:val="002148D7"/>
    <w:rsid w:val="0021534B"/>
    <w:rsid w:val="002159A1"/>
    <w:rsid w:val="00215EC0"/>
    <w:rsid w:val="00220E48"/>
    <w:rsid w:val="002210B9"/>
    <w:rsid w:val="0022342D"/>
    <w:rsid w:val="00223B05"/>
    <w:rsid w:val="00223F68"/>
    <w:rsid w:val="00225522"/>
    <w:rsid w:val="0022651C"/>
    <w:rsid w:val="00226B55"/>
    <w:rsid w:val="00231DAC"/>
    <w:rsid w:val="002346BE"/>
    <w:rsid w:val="00236A50"/>
    <w:rsid w:val="00236C84"/>
    <w:rsid w:val="00236D05"/>
    <w:rsid w:val="00242C53"/>
    <w:rsid w:val="00242CB1"/>
    <w:rsid w:val="002434CD"/>
    <w:rsid w:val="00243F8D"/>
    <w:rsid w:val="0024588B"/>
    <w:rsid w:val="002466AB"/>
    <w:rsid w:val="00247247"/>
    <w:rsid w:val="002540D8"/>
    <w:rsid w:val="002547CB"/>
    <w:rsid w:val="002570AD"/>
    <w:rsid w:val="00257724"/>
    <w:rsid w:val="00260270"/>
    <w:rsid w:val="00262538"/>
    <w:rsid w:val="00264E43"/>
    <w:rsid w:val="00265308"/>
    <w:rsid w:val="00265442"/>
    <w:rsid w:val="00266137"/>
    <w:rsid w:val="00267CB7"/>
    <w:rsid w:val="002721B7"/>
    <w:rsid w:val="00272922"/>
    <w:rsid w:val="002730EC"/>
    <w:rsid w:val="0027528B"/>
    <w:rsid w:val="00275820"/>
    <w:rsid w:val="00275BAF"/>
    <w:rsid w:val="0027704E"/>
    <w:rsid w:val="002807A8"/>
    <w:rsid w:val="00280FCD"/>
    <w:rsid w:val="0028243F"/>
    <w:rsid w:val="002829B1"/>
    <w:rsid w:val="00282B23"/>
    <w:rsid w:val="00282B6A"/>
    <w:rsid w:val="002851E5"/>
    <w:rsid w:val="00285F59"/>
    <w:rsid w:val="00286338"/>
    <w:rsid w:val="002867E0"/>
    <w:rsid w:val="002921A3"/>
    <w:rsid w:val="0029303D"/>
    <w:rsid w:val="002931AD"/>
    <w:rsid w:val="002937A3"/>
    <w:rsid w:val="00295F30"/>
    <w:rsid w:val="00297455"/>
    <w:rsid w:val="002A03EF"/>
    <w:rsid w:val="002A1AD4"/>
    <w:rsid w:val="002A20C4"/>
    <w:rsid w:val="002A2813"/>
    <w:rsid w:val="002A2CC9"/>
    <w:rsid w:val="002A32F7"/>
    <w:rsid w:val="002A3F8C"/>
    <w:rsid w:val="002A4A17"/>
    <w:rsid w:val="002A4E28"/>
    <w:rsid w:val="002A5E5D"/>
    <w:rsid w:val="002A5EC9"/>
    <w:rsid w:val="002A6305"/>
    <w:rsid w:val="002A7A3F"/>
    <w:rsid w:val="002B0A3C"/>
    <w:rsid w:val="002B12BD"/>
    <w:rsid w:val="002B1F3B"/>
    <w:rsid w:val="002B2267"/>
    <w:rsid w:val="002B4FF3"/>
    <w:rsid w:val="002B51C9"/>
    <w:rsid w:val="002B52E6"/>
    <w:rsid w:val="002C343F"/>
    <w:rsid w:val="002C3467"/>
    <w:rsid w:val="002C3FF1"/>
    <w:rsid w:val="002C4534"/>
    <w:rsid w:val="002C5F01"/>
    <w:rsid w:val="002C68EB"/>
    <w:rsid w:val="002C6A47"/>
    <w:rsid w:val="002C7B6C"/>
    <w:rsid w:val="002D07E3"/>
    <w:rsid w:val="002D0E41"/>
    <w:rsid w:val="002D1492"/>
    <w:rsid w:val="002D1B6D"/>
    <w:rsid w:val="002D1FAB"/>
    <w:rsid w:val="002D251E"/>
    <w:rsid w:val="002D34E6"/>
    <w:rsid w:val="002D4646"/>
    <w:rsid w:val="002D47B4"/>
    <w:rsid w:val="002D4CC6"/>
    <w:rsid w:val="002D5555"/>
    <w:rsid w:val="002D566F"/>
    <w:rsid w:val="002D5C69"/>
    <w:rsid w:val="002D64AF"/>
    <w:rsid w:val="002D74EE"/>
    <w:rsid w:val="002E09BE"/>
    <w:rsid w:val="002E0A96"/>
    <w:rsid w:val="002E49D8"/>
    <w:rsid w:val="002E4BAA"/>
    <w:rsid w:val="002E6B84"/>
    <w:rsid w:val="002E74CD"/>
    <w:rsid w:val="002F1355"/>
    <w:rsid w:val="002F2E5E"/>
    <w:rsid w:val="002F3483"/>
    <w:rsid w:val="002F4155"/>
    <w:rsid w:val="002F4F6B"/>
    <w:rsid w:val="003023A8"/>
    <w:rsid w:val="00303176"/>
    <w:rsid w:val="003038A5"/>
    <w:rsid w:val="00303968"/>
    <w:rsid w:val="00303ACC"/>
    <w:rsid w:val="003058FD"/>
    <w:rsid w:val="0031085B"/>
    <w:rsid w:val="00310AB0"/>
    <w:rsid w:val="00310DF3"/>
    <w:rsid w:val="00311DB9"/>
    <w:rsid w:val="00312809"/>
    <w:rsid w:val="0031302D"/>
    <w:rsid w:val="00313E41"/>
    <w:rsid w:val="00313EEA"/>
    <w:rsid w:val="00315CD3"/>
    <w:rsid w:val="00316E6F"/>
    <w:rsid w:val="003177A5"/>
    <w:rsid w:val="0032026D"/>
    <w:rsid w:val="00320A7F"/>
    <w:rsid w:val="0032129B"/>
    <w:rsid w:val="00321834"/>
    <w:rsid w:val="0032208A"/>
    <w:rsid w:val="003231DC"/>
    <w:rsid w:val="003244B4"/>
    <w:rsid w:val="00325241"/>
    <w:rsid w:val="003256A1"/>
    <w:rsid w:val="003256B4"/>
    <w:rsid w:val="003270FD"/>
    <w:rsid w:val="003274BF"/>
    <w:rsid w:val="00332071"/>
    <w:rsid w:val="00332B3F"/>
    <w:rsid w:val="003336EC"/>
    <w:rsid w:val="003347FD"/>
    <w:rsid w:val="00335DAB"/>
    <w:rsid w:val="00341E28"/>
    <w:rsid w:val="003423FE"/>
    <w:rsid w:val="0034389D"/>
    <w:rsid w:val="00343B56"/>
    <w:rsid w:val="00343BE8"/>
    <w:rsid w:val="003445AF"/>
    <w:rsid w:val="00345F53"/>
    <w:rsid w:val="00347AAF"/>
    <w:rsid w:val="00347BB4"/>
    <w:rsid w:val="00352053"/>
    <w:rsid w:val="003560C4"/>
    <w:rsid w:val="00356584"/>
    <w:rsid w:val="00357505"/>
    <w:rsid w:val="00360959"/>
    <w:rsid w:val="00360B98"/>
    <w:rsid w:val="00361353"/>
    <w:rsid w:val="00361D1F"/>
    <w:rsid w:val="003630D7"/>
    <w:rsid w:val="0036643F"/>
    <w:rsid w:val="0036663A"/>
    <w:rsid w:val="00366719"/>
    <w:rsid w:val="0037147A"/>
    <w:rsid w:val="00371BAA"/>
    <w:rsid w:val="003770C7"/>
    <w:rsid w:val="00377873"/>
    <w:rsid w:val="00381579"/>
    <w:rsid w:val="003824E4"/>
    <w:rsid w:val="00382ED9"/>
    <w:rsid w:val="00383154"/>
    <w:rsid w:val="003831BD"/>
    <w:rsid w:val="0038322D"/>
    <w:rsid w:val="00384F9F"/>
    <w:rsid w:val="003850CD"/>
    <w:rsid w:val="0038519A"/>
    <w:rsid w:val="00386478"/>
    <w:rsid w:val="003868A4"/>
    <w:rsid w:val="00392314"/>
    <w:rsid w:val="00393E44"/>
    <w:rsid w:val="00395158"/>
    <w:rsid w:val="00395A5A"/>
    <w:rsid w:val="003960CF"/>
    <w:rsid w:val="00396352"/>
    <w:rsid w:val="00396F0E"/>
    <w:rsid w:val="0039750D"/>
    <w:rsid w:val="00397517"/>
    <w:rsid w:val="0039794B"/>
    <w:rsid w:val="003A024A"/>
    <w:rsid w:val="003A0795"/>
    <w:rsid w:val="003A1EAA"/>
    <w:rsid w:val="003A4F3B"/>
    <w:rsid w:val="003B01F7"/>
    <w:rsid w:val="003B094D"/>
    <w:rsid w:val="003B118E"/>
    <w:rsid w:val="003B1FDD"/>
    <w:rsid w:val="003B2EB8"/>
    <w:rsid w:val="003B313B"/>
    <w:rsid w:val="003B31E3"/>
    <w:rsid w:val="003B6230"/>
    <w:rsid w:val="003B78C1"/>
    <w:rsid w:val="003C06A2"/>
    <w:rsid w:val="003C1789"/>
    <w:rsid w:val="003C1FCB"/>
    <w:rsid w:val="003C2DFA"/>
    <w:rsid w:val="003C44F5"/>
    <w:rsid w:val="003C469F"/>
    <w:rsid w:val="003C553D"/>
    <w:rsid w:val="003C5762"/>
    <w:rsid w:val="003C6662"/>
    <w:rsid w:val="003C7F8C"/>
    <w:rsid w:val="003D00F5"/>
    <w:rsid w:val="003D0622"/>
    <w:rsid w:val="003D2570"/>
    <w:rsid w:val="003D566C"/>
    <w:rsid w:val="003D5D07"/>
    <w:rsid w:val="003D5F36"/>
    <w:rsid w:val="003D62AD"/>
    <w:rsid w:val="003D772D"/>
    <w:rsid w:val="003D7D1F"/>
    <w:rsid w:val="003D7EEB"/>
    <w:rsid w:val="003E030C"/>
    <w:rsid w:val="003E0361"/>
    <w:rsid w:val="003E0EBB"/>
    <w:rsid w:val="003E2751"/>
    <w:rsid w:val="003E7DB5"/>
    <w:rsid w:val="003F2B99"/>
    <w:rsid w:val="003F2F5C"/>
    <w:rsid w:val="003F3DB0"/>
    <w:rsid w:val="003F3FDE"/>
    <w:rsid w:val="003F45D2"/>
    <w:rsid w:val="003F5DEE"/>
    <w:rsid w:val="003F650D"/>
    <w:rsid w:val="003F6537"/>
    <w:rsid w:val="003F74B8"/>
    <w:rsid w:val="003F7CBC"/>
    <w:rsid w:val="00405165"/>
    <w:rsid w:val="0040555C"/>
    <w:rsid w:val="0040703E"/>
    <w:rsid w:val="00412D10"/>
    <w:rsid w:val="00413C2E"/>
    <w:rsid w:val="00413C5B"/>
    <w:rsid w:val="0041566D"/>
    <w:rsid w:val="004217AF"/>
    <w:rsid w:val="0042255A"/>
    <w:rsid w:val="00422FDF"/>
    <w:rsid w:val="0042331C"/>
    <w:rsid w:val="00423890"/>
    <w:rsid w:val="0042565A"/>
    <w:rsid w:val="0042773A"/>
    <w:rsid w:val="00432457"/>
    <w:rsid w:val="00433703"/>
    <w:rsid w:val="004342DC"/>
    <w:rsid w:val="004349D8"/>
    <w:rsid w:val="00435531"/>
    <w:rsid w:val="00435DD8"/>
    <w:rsid w:val="00436553"/>
    <w:rsid w:val="00444D8B"/>
    <w:rsid w:val="00444E38"/>
    <w:rsid w:val="00444E63"/>
    <w:rsid w:val="00446F8E"/>
    <w:rsid w:val="004509CC"/>
    <w:rsid w:val="004511B1"/>
    <w:rsid w:val="004516DD"/>
    <w:rsid w:val="004529ED"/>
    <w:rsid w:val="00453284"/>
    <w:rsid w:val="00454CE1"/>
    <w:rsid w:val="00457E46"/>
    <w:rsid w:val="00460A5A"/>
    <w:rsid w:val="004625F5"/>
    <w:rsid w:val="00462CD5"/>
    <w:rsid w:val="004638D8"/>
    <w:rsid w:val="00463C08"/>
    <w:rsid w:val="00464DD0"/>
    <w:rsid w:val="00470ABD"/>
    <w:rsid w:val="004716FA"/>
    <w:rsid w:val="00471750"/>
    <w:rsid w:val="00471B4E"/>
    <w:rsid w:val="00473221"/>
    <w:rsid w:val="00474758"/>
    <w:rsid w:val="0047619D"/>
    <w:rsid w:val="004766BB"/>
    <w:rsid w:val="004766FD"/>
    <w:rsid w:val="00476926"/>
    <w:rsid w:val="004775FB"/>
    <w:rsid w:val="00477808"/>
    <w:rsid w:val="00477A6B"/>
    <w:rsid w:val="00477C20"/>
    <w:rsid w:val="00480303"/>
    <w:rsid w:val="0048075C"/>
    <w:rsid w:val="00481993"/>
    <w:rsid w:val="00482EB1"/>
    <w:rsid w:val="00482F38"/>
    <w:rsid w:val="004841C9"/>
    <w:rsid w:val="0048689E"/>
    <w:rsid w:val="00486A58"/>
    <w:rsid w:val="0049043F"/>
    <w:rsid w:val="00490A6D"/>
    <w:rsid w:val="00490C21"/>
    <w:rsid w:val="004913AC"/>
    <w:rsid w:val="004914E2"/>
    <w:rsid w:val="00492DBF"/>
    <w:rsid w:val="0049392D"/>
    <w:rsid w:val="00494536"/>
    <w:rsid w:val="00495925"/>
    <w:rsid w:val="004963AA"/>
    <w:rsid w:val="00496A0C"/>
    <w:rsid w:val="0049714D"/>
    <w:rsid w:val="004A148F"/>
    <w:rsid w:val="004A16E6"/>
    <w:rsid w:val="004A2290"/>
    <w:rsid w:val="004A2D5F"/>
    <w:rsid w:val="004A4866"/>
    <w:rsid w:val="004A58CF"/>
    <w:rsid w:val="004A67BF"/>
    <w:rsid w:val="004A7A09"/>
    <w:rsid w:val="004B1EE4"/>
    <w:rsid w:val="004B3433"/>
    <w:rsid w:val="004B479B"/>
    <w:rsid w:val="004B64BB"/>
    <w:rsid w:val="004B6B47"/>
    <w:rsid w:val="004C0280"/>
    <w:rsid w:val="004C1312"/>
    <w:rsid w:val="004C16CE"/>
    <w:rsid w:val="004C40CB"/>
    <w:rsid w:val="004D1327"/>
    <w:rsid w:val="004D1B1F"/>
    <w:rsid w:val="004D33EA"/>
    <w:rsid w:val="004D6F34"/>
    <w:rsid w:val="004D78C6"/>
    <w:rsid w:val="004D7EA5"/>
    <w:rsid w:val="004E0622"/>
    <w:rsid w:val="004E30C5"/>
    <w:rsid w:val="004E345B"/>
    <w:rsid w:val="004E475E"/>
    <w:rsid w:val="004E5684"/>
    <w:rsid w:val="004E6DBA"/>
    <w:rsid w:val="004E7B62"/>
    <w:rsid w:val="004F0320"/>
    <w:rsid w:val="004F03A0"/>
    <w:rsid w:val="004F03E6"/>
    <w:rsid w:val="004F067D"/>
    <w:rsid w:val="004F256A"/>
    <w:rsid w:val="004F447F"/>
    <w:rsid w:val="004F497C"/>
    <w:rsid w:val="004F5A4F"/>
    <w:rsid w:val="004F6A00"/>
    <w:rsid w:val="004F6B02"/>
    <w:rsid w:val="004F7C94"/>
    <w:rsid w:val="00500147"/>
    <w:rsid w:val="0050024F"/>
    <w:rsid w:val="0050288B"/>
    <w:rsid w:val="00502E65"/>
    <w:rsid w:val="00503455"/>
    <w:rsid w:val="00504CE4"/>
    <w:rsid w:val="00510AD7"/>
    <w:rsid w:val="00511429"/>
    <w:rsid w:val="00511A6D"/>
    <w:rsid w:val="00511C3F"/>
    <w:rsid w:val="00515EE9"/>
    <w:rsid w:val="0051609D"/>
    <w:rsid w:val="00517DFA"/>
    <w:rsid w:val="00517F28"/>
    <w:rsid w:val="00522434"/>
    <w:rsid w:val="005276C7"/>
    <w:rsid w:val="00527DC1"/>
    <w:rsid w:val="00530833"/>
    <w:rsid w:val="00531068"/>
    <w:rsid w:val="0053258E"/>
    <w:rsid w:val="00533BB9"/>
    <w:rsid w:val="00533C2F"/>
    <w:rsid w:val="00533E7D"/>
    <w:rsid w:val="0053591D"/>
    <w:rsid w:val="00535D36"/>
    <w:rsid w:val="0053703E"/>
    <w:rsid w:val="005378AA"/>
    <w:rsid w:val="00540D64"/>
    <w:rsid w:val="00540F9D"/>
    <w:rsid w:val="00541992"/>
    <w:rsid w:val="00541B06"/>
    <w:rsid w:val="00542AF5"/>
    <w:rsid w:val="00543CD9"/>
    <w:rsid w:val="00545D4F"/>
    <w:rsid w:val="005516C9"/>
    <w:rsid w:val="00551A04"/>
    <w:rsid w:val="00552C28"/>
    <w:rsid w:val="00552FB7"/>
    <w:rsid w:val="00553426"/>
    <w:rsid w:val="0055415D"/>
    <w:rsid w:val="00554FB1"/>
    <w:rsid w:val="00560F0E"/>
    <w:rsid w:val="00564BA9"/>
    <w:rsid w:val="00564F8F"/>
    <w:rsid w:val="00565112"/>
    <w:rsid w:val="005652F0"/>
    <w:rsid w:val="00566BAE"/>
    <w:rsid w:val="00566C35"/>
    <w:rsid w:val="00566D41"/>
    <w:rsid w:val="00567070"/>
    <w:rsid w:val="0057004C"/>
    <w:rsid w:val="005706BA"/>
    <w:rsid w:val="00571B7D"/>
    <w:rsid w:val="005725CA"/>
    <w:rsid w:val="005732D1"/>
    <w:rsid w:val="00573A65"/>
    <w:rsid w:val="00574E08"/>
    <w:rsid w:val="0057537D"/>
    <w:rsid w:val="00575BE2"/>
    <w:rsid w:val="0057679F"/>
    <w:rsid w:val="005806FB"/>
    <w:rsid w:val="00582259"/>
    <w:rsid w:val="00582E25"/>
    <w:rsid w:val="005837A3"/>
    <w:rsid w:val="00583FBC"/>
    <w:rsid w:val="0058412A"/>
    <w:rsid w:val="00584156"/>
    <w:rsid w:val="00584FE5"/>
    <w:rsid w:val="0058589D"/>
    <w:rsid w:val="00587C02"/>
    <w:rsid w:val="00590F4E"/>
    <w:rsid w:val="00594576"/>
    <w:rsid w:val="005962D6"/>
    <w:rsid w:val="00596584"/>
    <w:rsid w:val="00596D5B"/>
    <w:rsid w:val="005976C9"/>
    <w:rsid w:val="005A2F85"/>
    <w:rsid w:val="005A3606"/>
    <w:rsid w:val="005A4623"/>
    <w:rsid w:val="005A6037"/>
    <w:rsid w:val="005A6DA9"/>
    <w:rsid w:val="005A7789"/>
    <w:rsid w:val="005A7872"/>
    <w:rsid w:val="005A7982"/>
    <w:rsid w:val="005B2DFB"/>
    <w:rsid w:val="005B392D"/>
    <w:rsid w:val="005B4669"/>
    <w:rsid w:val="005B4A9E"/>
    <w:rsid w:val="005B7346"/>
    <w:rsid w:val="005C0453"/>
    <w:rsid w:val="005C1F30"/>
    <w:rsid w:val="005C20D3"/>
    <w:rsid w:val="005C4A92"/>
    <w:rsid w:val="005C7AEC"/>
    <w:rsid w:val="005D20E4"/>
    <w:rsid w:val="005D27AE"/>
    <w:rsid w:val="005D2960"/>
    <w:rsid w:val="005D3AED"/>
    <w:rsid w:val="005D749F"/>
    <w:rsid w:val="005D7682"/>
    <w:rsid w:val="005E082F"/>
    <w:rsid w:val="005E0B03"/>
    <w:rsid w:val="005E0D83"/>
    <w:rsid w:val="005E1021"/>
    <w:rsid w:val="005E1937"/>
    <w:rsid w:val="005E3054"/>
    <w:rsid w:val="005E3CFD"/>
    <w:rsid w:val="005F0AE5"/>
    <w:rsid w:val="005F19C5"/>
    <w:rsid w:val="005F3B33"/>
    <w:rsid w:val="005F43DA"/>
    <w:rsid w:val="005F528B"/>
    <w:rsid w:val="005F5846"/>
    <w:rsid w:val="005F62E5"/>
    <w:rsid w:val="005F7577"/>
    <w:rsid w:val="006005CC"/>
    <w:rsid w:val="006008A2"/>
    <w:rsid w:val="0060091B"/>
    <w:rsid w:val="006021B1"/>
    <w:rsid w:val="00602D82"/>
    <w:rsid w:val="00606FDE"/>
    <w:rsid w:val="00610051"/>
    <w:rsid w:val="006110D4"/>
    <w:rsid w:val="00612E08"/>
    <w:rsid w:val="006133DD"/>
    <w:rsid w:val="00613866"/>
    <w:rsid w:val="006138DD"/>
    <w:rsid w:val="006148AF"/>
    <w:rsid w:val="00614C89"/>
    <w:rsid w:val="00616021"/>
    <w:rsid w:val="006165B5"/>
    <w:rsid w:val="006172AD"/>
    <w:rsid w:val="006207BA"/>
    <w:rsid w:val="00620D17"/>
    <w:rsid w:val="0062192A"/>
    <w:rsid w:val="006221E8"/>
    <w:rsid w:val="006229F0"/>
    <w:rsid w:val="00623610"/>
    <w:rsid w:val="00626377"/>
    <w:rsid w:val="00626410"/>
    <w:rsid w:val="00626BE4"/>
    <w:rsid w:val="00626C9C"/>
    <w:rsid w:val="00630999"/>
    <w:rsid w:val="0063176B"/>
    <w:rsid w:val="006338DF"/>
    <w:rsid w:val="00634ABF"/>
    <w:rsid w:val="00635CF9"/>
    <w:rsid w:val="00640442"/>
    <w:rsid w:val="00640995"/>
    <w:rsid w:val="00640B78"/>
    <w:rsid w:val="00641AED"/>
    <w:rsid w:val="00641CC9"/>
    <w:rsid w:val="0064409F"/>
    <w:rsid w:val="00645B56"/>
    <w:rsid w:val="006461F1"/>
    <w:rsid w:val="0064752D"/>
    <w:rsid w:val="00652F81"/>
    <w:rsid w:val="006539AB"/>
    <w:rsid w:val="0065486B"/>
    <w:rsid w:val="00654BD6"/>
    <w:rsid w:val="00655C59"/>
    <w:rsid w:val="0065709B"/>
    <w:rsid w:val="00660E1C"/>
    <w:rsid w:val="006617A5"/>
    <w:rsid w:val="00662B6D"/>
    <w:rsid w:val="00662FB5"/>
    <w:rsid w:val="006633B8"/>
    <w:rsid w:val="0066366F"/>
    <w:rsid w:val="006656FC"/>
    <w:rsid w:val="006671B0"/>
    <w:rsid w:val="00670135"/>
    <w:rsid w:val="00670DB9"/>
    <w:rsid w:val="00671D2A"/>
    <w:rsid w:val="00673238"/>
    <w:rsid w:val="00675E32"/>
    <w:rsid w:val="00676813"/>
    <w:rsid w:val="00680367"/>
    <w:rsid w:val="00680C80"/>
    <w:rsid w:val="00680C85"/>
    <w:rsid w:val="0068103A"/>
    <w:rsid w:val="00681F44"/>
    <w:rsid w:val="00685063"/>
    <w:rsid w:val="006857D4"/>
    <w:rsid w:val="0068599E"/>
    <w:rsid w:val="00685B54"/>
    <w:rsid w:val="0068629B"/>
    <w:rsid w:val="006900AA"/>
    <w:rsid w:val="00696749"/>
    <w:rsid w:val="006967F3"/>
    <w:rsid w:val="0069680F"/>
    <w:rsid w:val="006A0839"/>
    <w:rsid w:val="006A1683"/>
    <w:rsid w:val="006A1825"/>
    <w:rsid w:val="006A1D43"/>
    <w:rsid w:val="006A3246"/>
    <w:rsid w:val="006A41B2"/>
    <w:rsid w:val="006A4A73"/>
    <w:rsid w:val="006B0193"/>
    <w:rsid w:val="006B166B"/>
    <w:rsid w:val="006B2BF6"/>
    <w:rsid w:val="006B4690"/>
    <w:rsid w:val="006B4B49"/>
    <w:rsid w:val="006B5864"/>
    <w:rsid w:val="006B763F"/>
    <w:rsid w:val="006B7719"/>
    <w:rsid w:val="006C046A"/>
    <w:rsid w:val="006C34E8"/>
    <w:rsid w:val="006C4095"/>
    <w:rsid w:val="006C55E1"/>
    <w:rsid w:val="006C7179"/>
    <w:rsid w:val="006C7E90"/>
    <w:rsid w:val="006D021D"/>
    <w:rsid w:val="006D0B96"/>
    <w:rsid w:val="006D0DC0"/>
    <w:rsid w:val="006D1F6F"/>
    <w:rsid w:val="006D5D4B"/>
    <w:rsid w:val="006D5EB6"/>
    <w:rsid w:val="006D7521"/>
    <w:rsid w:val="006E10F7"/>
    <w:rsid w:val="006E1174"/>
    <w:rsid w:val="006E42E7"/>
    <w:rsid w:val="006E463C"/>
    <w:rsid w:val="006E5BF0"/>
    <w:rsid w:val="006E62C3"/>
    <w:rsid w:val="006F1B00"/>
    <w:rsid w:val="006F2E5C"/>
    <w:rsid w:val="006F5243"/>
    <w:rsid w:val="006F5F79"/>
    <w:rsid w:val="006F64A8"/>
    <w:rsid w:val="006F6EE0"/>
    <w:rsid w:val="006F7A2E"/>
    <w:rsid w:val="00700B12"/>
    <w:rsid w:val="00701D47"/>
    <w:rsid w:val="0070312A"/>
    <w:rsid w:val="007037B1"/>
    <w:rsid w:val="00703FB3"/>
    <w:rsid w:val="007048F7"/>
    <w:rsid w:val="00705666"/>
    <w:rsid w:val="00707C40"/>
    <w:rsid w:val="00710B50"/>
    <w:rsid w:val="0071119F"/>
    <w:rsid w:val="0071212E"/>
    <w:rsid w:val="007121CB"/>
    <w:rsid w:val="007128E3"/>
    <w:rsid w:val="00714F71"/>
    <w:rsid w:val="00715735"/>
    <w:rsid w:val="007159BA"/>
    <w:rsid w:val="00715B2C"/>
    <w:rsid w:val="0071688C"/>
    <w:rsid w:val="007169A5"/>
    <w:rsid w:val="007171AD"/>
    <w:rsid w:val="007175CB"/>
    <w:rsid w:val="00720FA0"/>
    <w:rsid w:val="007251FF"/>
    <w:rsid w:val="00727022"/>
    <w:rsid w:val="00727FCA"/>
    <w:rsid w:val="007302C5"/>
    <w:rsid w:val="00733538"/>
    <w:rsid w:val="00734070"/>
    <w:rsid w:val="00735DEB"/>
    <w:rsid w:val="007374D1"/>
    <w:rsid w:val="00740CDA"/>
    <w:rsid w:val="00740D01"/>
    <w:rsid w:val="00744168"/>
    <w:rsid w:val="00744613"/>
    <w:rsid w:val="00745143"/>
    <w:rsid w:val="00745973"/>
    <w:rsid w:val="00751255"/>
    <w:rsid w:val="00753402"/>
    <w:rsid w:val="00755069"/>
    <w:rsid w:val="00755D72"/>
    <w:rsid w:val="00756F1C"/>
    <w:rsid w:val="00757ADF"/>
    <w:rsid w:val="00757DFD"/>
    <w:rsid w:val="007611C9"/>
    <w:rsid w:val="00762A00"/>
    <w:rsid w:val="00762B88"/>
    <w:rsid w:val="0076324A"/>
    <w:rsid w:val="00763B51"/>
    <w:rsid w:val="00764A34"/>
    <w:rsid w:val="0076691C"/>
    <w:rsid w:val="00767189"/>
    <w:rsid w:val="00770AB1"/>
    <w:rsid w:val="007759A7"/>
    <w:rsid w:val="007767CB"/>
    <w:rsid w:val="0078193C"/>
    <w:rsid w:val="0078319A"/>
    <w:rsid w:val="00783206"/>
    <w:rsid w:val="007844BD"/>
    <w:rsid w:val="00787F38"/>
    <w:rsid w:val="00793DD6"/>
    <w:rsid w:val="00794652"/>
    <w:rsid w:val="00795C8B"/>
    <w:rsid w:val="00796D5E"/>
    <w:rsid w:val="007A0811"/>
    <w:rsid w:val="007A2162"/>
    <w:rsid w:val="007A3192"/>
    <w:rsid w:val="007A3590"/>
    <w:rsid w:val="007A36A3"/>
    <w:rsid w:val="007A5AA9"/>
    <w:rsid w:val="007A7E1F"/>
    <w:rsid w:val="007B129D"/>
    <w:rsid w:val="007B15EC"/>
    <w:rsid w:val="007B4468"/>
    <w:rsid w:val="007B4566"/>
    <w:rsid w:val="007B6FB4"/>
    <w:rsid w:val="007B7537"/>
    <w:rsid w:val="007C01B8"/>
    <w:rsid w:val="007C19BD"/>
    <w:rsid w:val="007C204E"/>
    <w:rsid w:val="007C20D2"/>
    <w:rsid w:val="007C308D"/>
    <w:rsid w:val="007C3BA7"/>
    <w:rsid w:val="007C3E15"/>
    <w:rsid w:val="007C4397"/>
    <w:rsid w:val="007C592C"/>
    <w:rsid w:val="007C6352"/>
    <w:rsid w:val="007C6C06"/>
    <w:rsid w:val="007C729F"/>
    <w:rsid w:val="007C7B07"/>
    <w:rsid w:val="007D058C"/>
    <w:rsid w:val="007D0A8D"/>
    <w:rsid w:val="007D0B7C"/>
    <w:rsid w:val="007D18F9"/>
    <w:rsid w:val="007D2A60"/>
    <w:rsid w:val="007D2FF2"/>
    <w:rsid w:val="007D577E"/>
    <w:rsid w:val="007D6AE1"/>
    <w:rsid w:val="007D7914"/>
    <w:rsid w:val="007D7B1A"/>
    <w:rsid w:val="007E03BD"/>
    <w:rsid w:val="007E10EC"/>
    <w:rsid w:val="007E13DD"/>
    <w:rsid w:val="007E246D"/>
    <w:rsid w:val="007E50AD"/>
    <w:rsid w:val="007E5F6C"/>
    <w:rsid w:val="007E6889"/>
    <w:rsid w:val="007F4D56"/>
    <w:rsid w:val="007F5AE9"/>
    <w:rsid w:val="007F7D12"/>
    <w:rsid w:val="00802E03"/>
    <w:rsid w:val="00804CF6"/>
    <w:rsid w:val="008052EF"/>
    <w:rsid w:val="0080532C"/>
    <w:rsid w:val="0080784A"/>
    <w:rsid w:val="00807A76"/>
    <w:rsid w:val="008111ED"/>
    <w:rsid w:val="008123E4"/>
    <w:rsid w:val="00812CCC"/>
    <w:rsid w:val="00813397"/>
    <w:rsid w:val="00814208"/>
    <w:rsid w:val="00814EB2"/>
    <w:rsid w:val="00816CE8"/>
    <w:rsid w:val="00817903"/>
    <w:rsid w:val="00820704"/>
    <w:rsid w:val="0082237C"/>
    <w:rsid w:val="00823D7A"/>
    <w:rsid w:val="00824BD9"/>
    <w:rsid w:val="00824D54"/>
    <w:rsid w:val="00825B0C"/>
    <w:rsid w:val="00826FF5"/>
    <w:rsid w:val="008314EA"/>
    <w:rsid w:val="00831A54"/>
    <w:rsid w:val="00833AD5"/>
    <w:rsid w:val="00835192"/>
    <w:rsid w:val="008365D0"/>
    <w:rsid w:val="00843C9B"/>
    <w:rsid w:val="0084510C"/>
    <w:rsid w:val="00845773"/>
    <w:rsid w:val="00845DAF"/>
    <w:rsid w:val="00847B54"/>
    <w:rsid w:val="0085057E"/>
    <w:rsid w:val="00851DD2"/>
    <w:rsid w:val="008522D4"/>
    <w:rsid w:val="008523CA"/>
    <w:rsid w:val="00853669"/>
    <w:rsid w:val="00854E3A"/>
    <w:rsid w:val="0085569F"/>
    <w:rsid w:val="00865173"/>
    <w:rsid w:val="00866CBE"/>
    <w:rsid w:val="00866F3D"/>
    <w:rsid w:val="00867B71"/>
    <w:rsid w:val="00870EC7"/>
    <w:rsid w:val="0087136A"/>
    <w:rsid w:val="00873393"/>
    <w:rsid w:val="00873528"/>
    <w:rsid w:val="008746D2"/>
    <w:rsid w:val="00874E73"/>
    <w:rsid w:val="00875102"/>
    <w:rsid w:val="008760C9"/>
    <w:rsid w:val="00876E72"/>
    <w:rsid w:val="00881187"/>
    <w:rsid w:val="0088189A"/>
    <w:rsid w:val="00882025"/>
    <w:rsid w:val="00882316"/>
    <w:rsid w:val="00884A2A"/>
    <w:rsid w:val="008856B6"/>
    <w:rsid w:val="00885A18"/>
    <w:rsid w:val="0088772F"/>
    <w:rsid w:val="00890937"/>
    <w:rsid w:val="00890C6D"/>
    <w:rsid w:val="00891A99"/>
    <w:rsid w:val="0089369F"/>
    <w:rsid w:val="00894100"/>
    <w:rsid w:val="0089488D"/>
    <w:rsid w:val="00894ADA"/>
    <w:rsid w:val="00895D5E"/>
    <w:rsid w:val="00896AB9"/>
    <w:rsid w:val="008A18CD"/>
    <w:rsid w:val="008A322A"/>
    <w:rsid w:val="008A473A"/>
    <w:rsid w:val="008A689F"/>
    <w:rsid w:val="008B140F"/>
    <w:rsid w:val="008B1EA0"/>
    <w:rsid w:val="008B2BF0"/>
    <w:rsid w:val="008C0B28"/>
    <w:rsid w:val="008C25A4"/>
    <w:rsid w:val="008C3BA1"/>
    <w:rsid w:val="008C419D"/>
    <w:rsid w:val="008C592A"/>
    <w:rsid w:val="008C6457"/>
    <w:rsid w:val="008D03CE"/>
    <w:rsid w:val="008D323D"/>
    <w:rsid w:val="008D57DD"/>
    <w:rsid w:val="008D5E2E"/>
    <w:rsid w:val="008D627D"/>
    <w:rsid w:val="008D6818"/>
    <w:rsid w:val="008D7566"/>
    <w:rsid w:val="008E0A15"/>
    <w:rsid w:val="008E2262"/>
    <w:rsid w:val="008E34DC"/>
    <w:rsid w:val="008E3E58"/>
    <w:rsid w:val="008E470A"/>
    <w:rsid w:val="008E558B"/>
    <w:rsid w:val="008E779C"/>
    <w:rsid w:val="008F0520"/>
    <w:rsid w:val="008F31E8"/>
    <w:rsid w:val="008F5E5B"/>
    <w:rsid w:val="008F6F20"/>
    <w:rsid w:val="00902967"/>
    <w:rsid w:val="00903030"/>
    <w:rsid w:val="0090409C"/>
    <w:rsid w:val="0090467B"/>
    <w:rsid w:val="0090482F"/>
    <w:rsid w:val="00904CCD"/>
    <w:rsid w:val="00905E4C"/>
    <w:rsid w:val="00910D9A"/>
    <w:rsid w:val="00913318"/>
    <w:rsid w:val="00913D5D"/>
    <w:rsid w:val="00914392"/>
    <w:rsid w:val="009145A3"/>
    <w:rsid w:val="00914783"/>
    <w:rsid w:val="009158FB"/>
    <w:rsid w:val="009171D9"/>
    <w:rsid w:val="00920C92"/>
    <w:rsid w:val="0092162F"/>
    <w:rsid w:val="0092340C"/>
    <w:rsid w:val="00924C43"/>
    <w:rsid w:val="00924C8A"/>
    <w:rsid w:val="009262C6"/>
    <w:rsid w:val="00926812"/>
    <w:rsid w:val="00926904"/>
    <w:rsid w:val="00930CA4"/>
    <w:rsid w:val="00930F5F"/>
    <w:rsid w:val="0093175A"/>
    <w:rsid w:val="00931CA9"/>
    <w:rsid w:val="00932A2C"/>
    <w:rsid w:val="00933142"/>
    <w:rsid w:val="0093426F"/>
    <w:rsid w:val="009345C1"/>
    <w:rsid w:val="00937251"/>
    <w:rsid w:val="00940959"/>
    <w:rsid w:val="00943A4F"/>
    <w:rsid w:val="009443D5"/>
    <w:rsid w:val="00944DE6"/>
    <w:rsid w:val="009505A8"/>
    <w:rsid w:val="009523B4"/>
    <w:rsid w:val="00953CEA"/>
    <w:rsid w:val="00954B1A"/>
    <w:rsid w:val="00955BC8"/>
    <w:rsid w:val="00955D45"/>
    <w:rsid w:val="00955F86"/>
    <w:rsid w:val="00956DDA"/>
    <w:rsid w:val="009571D8"/>
    <w:rsid w:val="00957700"/>
    <w:rsid w:val="00957750"/>
    <w:rsid w:val="0096060C"/>
    <w:rsid w:val="0096282A"/>
    <w:rsid w:val="00962AEC"/>
    <w:rsid w:val="009659FF"/>
    <w:rsid w:val="00967F94"/>
    <w:rsid w:val="00970ED3"/>
    <w:rsid w:val="009747E7"/>
    <w:rsid w:val="009749CB"/>
    <w:rsid w:val="00974D0D"/>
    <w:rsid w:val="009770B7"/>
    <w:rsid w:val="00980216"/>
    <w:rsid w:val="00980DEC"/>
    <w:rsid w:val="00981B76"/>
    <w:rsid w:val="00984BFC"/>
    <w:rsid w:val="00984E7B"/>
    <w:rsid w:val="0098684B"/>
    <w:rsid w:val="0098729C"/>
    <w:rsid w:val="00991BC8"/>
    <w:rsid w:val="00992DCB"/>
    <w:rsid w:val="00994AFF"/>
    <w:rsid w:val="009958F7"/>
    <w:rsid w:val="00997F07"/>
    <w:rsid w:val="009A04A0"/>
    <w:rsid w:val="009A07E4"/>
    <w:rsid w:val="009A091B"/>
    <w:rsid w:val="009A1257"/>
    <w:rsid w:val="009A1BD2"/>
    <w:rsid w:val="009A2699"/>
    <w:rsid w:val="009A2849"/>
    <w:rsid w:val="009A3A65"/>
    <w:rsid w:val="009A53B8"/>
    <w:rsid w:val="009A5732"/>
    <w:rsid w:val="009A5B25"/>
    <w:rsid w:val="009B3FD7"/>
    <w:rsid w:val="009B6985"/>
    <w:rsid w:val="009B6F98"/>
    <w:rsid w:val="009B7DAC"/>
    <w:rsid w:val="009C0418"/>
    <w:rsid w:val="009C04E4"/>
    <w:rsid w:val="009C053F"/>
    <w:rsid w:val="009C0ECF"/>
    <w:rsid w:val="009C35F0"/>
    <w:rsid w:val="009C36AD"/>
    <w:rsid w:val="009C4AD8"/>
    <w:rsid w:val="009C5761"/>
    <w:rsid w:val="009C5EC8"/>
    <w:rsid w:val="009C77A2"/>
    <w:rsid w:val="009C7B16"/>
    <w:rsid w:val="009D04CD"/>
    <w:rsid w:val="009D1402"/>
    <w:rsid w:val="009D28CE"/>
    <w:rsid w:val="009D4583"/>
    <w:rsid w:val="009D4EDD"/>
    <w:rsid w:val="009D591F"/>
    <w:rsid w:val="009D697C"/>
    <w:rsid w:val="009D6F08"/>
    <w:rsid w:val="009E0E52"/>
    <w:rsid w:val="009E1E65"/>
    <w:rsid w:val="009E458F"/>
    <w:rsid w:val="009E4FD4"/>
    <w:rsid w:val="009E5361"/>
    <w:rsid w:val="009E5C71"/>
    <w:rsid w:val="009E607F"/>
    <w:rsid w:val="009F1EEA"/>
    <w:rsid w:val="009F4967"/>
    <w:rsid w:val="009F79C2"/>
    <w:rsid w:val="009F7BEB"/>
    <w:rsid w:val="00A01201"/>
    <w:rsid w:val="00A012A8"/>
    <w:rsid w:val="00A06D3A"/>
    <w:rsid w:val="00A107D2"/>
    <w:rsid w:val="00A107E4"/>
    <w:rsid w:val="00A1182D"/>
    <w:rsid w:val="00A11AE6"/>
    <w:rsid w:val="00A12225"/>
    <w:rsid w:val="00A12BB7"/>
    <w:rsid w:val="00A13BC6"/>
    <w:rsid w:val="00A13D91"/>
    <w:rsid w:val="00A15AFA"/>
    <w:rsid w:val="00A15BC7"/>
    <w:rsid w:val="00A15F14"/>
    <w:rsid w:val="00A16901"/>
    <w:rsid w:val="00A17EFD"/>
    <w:rsid w:val="00A20BC1"/>
    <w:rsid w:val="00A237AB"/>
    <w:rsid w:val="00A23EAD"/>
    <w:rsid w:val="00A24562"/>
    <w:rsid w:val="00A252CF"/>
    <w:rsid w:val="00A2723C"/>
    <w:rsid w:val="00A31E70"/>
    <w:rsid w:val="00A33B1F"/>
    <w:rsid w:val="00A35E1F"/>
    <w:rsid w:val="00A42A7E"/>
    <w:rsid w:val="00A470D1"/>
    <w:rsid w:val="00A47169"/>
    <w:rsid w:val="00A502BF"/>
    <w:rsid w:val="00A508A4"/>
    <w:rsid w:val="00A51AD1"/>
    <w:rsid w:val="00A51F95"/>
    <w:rsid w:val="00A527B0"/>
    <w:rsid w:val="00A53E6C"/>
    <w:rsid w:val="00A547FD"/>
    <w:rsid w:val="00A56F95"/>
    <w:rsid w:val="00A576F5"/>
    <w:rsid w:val="00A57D0C"/>
    <w:rsid w:val="00A57E15"/>
    <w:rsid w:val="00A57EA2"/>
    <w:rsid w:val="00A6018D"/>
    <w:rsid w:val="00A60515"/>
    <w:rsid w:val="00A61EEF"/>
    <w:rsid w:val="00A629ED"/>
    <w:rsid w:val="00A6308A"/>
    <w:rsid w:val="00A63E79"/>
    <w:rsid w:val="00A64406"/>
    <w:rsid w:val="00A654F3"/>
    <w:rsid w:val="00A65BE5"/>
    <w:rsid w:val="00A67B08"/>
    <w:rsid w:val="00A700D5"/>
    <w:rsid w:val="00A739DB"/>
    <w:rsid w:val="00A73CDC"/>
    <w:rsid w:val="00A73F74"/>
    <w:rsid w:val="00A75FE5"/>
    <w:rsid w:val="00A76F9C"/>
    <w:rsid w:val="00A77247"/>
    <w:rsid w:val="00A7752E"/>
    <w:rsid w:val="00A81BBA"/>
    <w:rsid w:val="00A82F3F"/>
    <w:rsid w:val="00A835B9"/>
    <w:rsid w:val="00A8528C"/>
    <w:rsid w:val="00A85BD8"/>
    <w:rsid w:val="00A85E06"/>
    <w:rsid w:val="00A8690C"/>
    <w:rsid w:val="00A86C1A"/>
    <w:rsid w:val="00A87807"/>
    <w:rsid w:val="00A902AA"/>
    <w:rsid w:val="00A91CA8"/>
    <w:rsid w:val="00A92205"/>
    <w:rsid w:val="00A96628"/>
    <w:rsid w:val="00A96D41"/>
    <w:rsid w:val="00AA0E97"/>
    <w:rsid w:val="00AA27D2"/>
    <w:rsid w:val="00AA3D0C"/>
    <w:rsid w:val="00AA5054"/>
    <w:rsid w:val="00AA59E2"/>
    <w:rsid w:val="00AA7594"/>
    <w:rsid w:val="00AA7EAE"/>
    <w:rsid w:val="00AB2C9B"/>
    <w:rsid w:val="00AC0E2A"/>
    <w:rsid w:val="00AC1E1F"/>
    <w:rsid w:val="00AC2633"/>
    <w:rsid w:val="00AC291F"/>
    <w:rsid w:val="00AC36C2"/>
    <w:rsid w:val="00AC4319"/>
    <w:rsid w:val="00AC5A04"/>
    <w:rsid w:val="00AC651B"/>
    <w:rsid w:val="00AC6F66"/>
    <w:rsid w:val="00AC78E7"/>
    <w:rsid w:val="00AD0EA0"/>
    <w:rsid w:val="00AD10AF"/>
    <w:rsid w:val="00AD35FB"/>
    <w:rsid w:val="00AD45C2"/>
    <w:rsid w:val="00AD54D0"/>
    <w:rsid w:val="00AD7CEB"/>
    <w:rsid w:val="00AE098B"/>
    <w:rsid w:val="00AE2E6E"/>
    <w:rsid w:val="00AE3809"/>
    <w:rsid w:val="00AE68EA"/>
    <w:rsid w:val="00AF02B0"/>
    <w:rsid w:val="00AF30F2"/>
    <w:rsid w:val="00AF4095"/>
    <w:rsid w:val="00AF509A"/>
    <w:rsid w:val="00AF5FC9"/>
    <w:rsid w:val="00B02161"/>
    <w:rsid w:val="00B02DBF"/>
    <w:rsid w:val="00B04257"/>
    <w:rsid w:val="00B05F91"/>
    <w:rsid w:val="00B06CE7"/>
    <w:rsid w:val="00B10969"/>
    <w:rsid w:val="00B10AE1"/>
    <w:rsid w:val="00B10D7B"/>
    <w:rsid w:val="00B11049"/>
    <w:rsid w:val="00B132AF"/>
    <w:rsid w:val="00B13C80"/>
    <w:rsid w:val="00B14A28"/>
    <w:rsid w:val="00B1531C"/>
    <w:rsid w:val="00B15347"/>
    <w:rsid w:val="00B204BD"/>
    <w:rsid w:val="00B20A64"/>
    <w:rsid w:val="00B20EF9"/>
    <w:rsid w:val="00B21E1D"/>
    <w:rsid w:val="00B22C17"/>
    <w:rsid w:val="00B23B8E"/>
    <w:rsid w:val="00B23C8C"/>
    <w:rsid w:val="00B24371"/>
    <w:rsid w:val="00B25A70"/>
    <w:rsid w:val="00B32F33"/>
    <w:rsid w:val="00B360D7"/>
    <w:rsid w:val="00B36AE5"/>
    <w:rsid w:val="00B37553"/>
    <w:rsid w:val="00B405F6"/>
    <w:rsid w:val="00B42114"/>
    <w:rsid w:val="00B42C26"/>
    <w:rsid w:val="00B4322E"/>
    <w:rsid w:val="00B44211"/>
    <w:rsid w:val="00B4421B"/>
    <w:rsid w:val="00B444ED"/>
    <w:rsid w:val="00B44734"/>
    <w:rsid w:val="00B44AEB"/>
    <w:rsid w:val="00B44BA3"/>
    <w:rsid w:val="00B474D9"/>
    <w:rsid w:val="00B47CC0"/>
    <w:rsid w:val="00B503AF"/>
    <w:rsid w:val="00B50BE6"/>
    <w:rsid w:val="00B511C8"/>
    <w:rsid w:val="00B52A48"/>
    <w:rsid w:val="00B52E08"/>
    <w:rsid w:val="00B53E83"/>
    <w:rsid w:val="00B55FDA"/>
    <w:rsid w:val="00B56DFC"/>
    <w:rsid w:val="00B5761F"/>
    <w:rsid w:val="00B61134"/>
    <w:rsid w:val="00B642D0"/>
    <w:rsid w:val="00B65375"/>
    <w:rsid w:val="00B653D5"/>
    <w:rsid w:val="00B664F6"/>
    <w:rsid w:val="00B66F45"/>
    <w:rsid w:val="00B673C9"/>
    <w:rsid w:val="00B6747E"/>
    <w:rsid w:val="00B6790A"/>
    <w:rsid w:val="00B71621"/>
    <w:rsid w:val="00B71912"/>
    <w:rsid w:val="00B7262E"/>
    <w:rsid w:val="00B73298"/>
    <w:rsid w:val="00B73C67"/>
    <w:rsid w:val="00B744C2"/>
    <w:rsid w:val="00B749D8"/>
    <w:rsid w:val="00B7530B"/>
    <w:rsid w:val="00B75D35"/>
    <w:rsid w:val="00B7654B"/>
    <w:rsid w:val="00B76A03"/>
    <w:rsid w:val="00B778C1"/>
    <w:rsid w:val="00B8184C"/>
    <w:rsid w:val="00B81ECF"/>
    <w:rsid w:val="00B82A1B"/>
    <w:rsid w:val="00B82D54"/>
    <w:rsid w:val="00B832D4"/>
    <w:rsid w:val="00B834B1"/>
    <w:rsid w:val="00B83911"/>
    <w:rsid w:val="00B90B18"/>
    <w:rsid w:val="00B91236"/>
    <w:rsid w:val="00B935F9"/>
    <w:rsid w:val="00B950F7"/>
    <w:rsid w:val="00B958E3"/>
    <w:rsid w:val="00B96045"/>
    <w:rsid w:val="00BA0E1F"/>
    <w:rsid w:val="00BA1186"/>
    <w:rsid w:val="00BA1F38"/>
    <w:rsid w:val="00BA2086"/>
    <w:rsid w:val="00BA383F"/>
    <w:rsid w:val="00BA57FE"/>
    <w:rsid w:val="00BB0D0C"/>
    <w:rsid w:val="00BB124B"/>
    <w:rsid w:val="00BB2E8E"/>
    <w:rsid w:val="00BB402A"/>
    <w:rsid w:val="00BB60F5"/>
    <w:rsid w:val="00BB7AF8"/>
    <w:rsid w:val="00BC1E1F"/>
    <w:rsid w:val="00BC214A"/>
    <w:rsid w:val="00BC21A0"/>
    <w:rsid w:val="00BC2EA5"/>
    <w:rsid w:val="00BC655E"/>
    <w:rsid w:val="00BC704D"/>
    <w:rsid w:val="00BC7479"/>
    <w:rsid w:val="00BC7CC2"/>
    <w:rsid w:val="00BD101A"/>
    <w:rsid w:val="00BD14CC"/>
    <w:rsid w:val="00BD1797"/>
    <w:rsid w:val="00BD2BDC"/>
    <w:rsid w:val="00BD423A"/>
    <w:rsid w:val="00BD4405"/>
    <w:rsid w:val="00BD7CD7"/>
    <w:rsid w:val="00BE084B"/>
    <w:rsid w:val="00BE2196"/>
    <w:rsid w:val="00BE2A8E"/>
    <w:rsid w:val="00BE3485"/>
    <w:rsid w:val="00BE5081"/>
    <w:rsid w:val="00BE5877"/>
    <w:rsid w:val="00BE7482"/>
    <w:rsid w:val="00BE7CAA"/>
    <w:rsid w:val="00BE7E71"/>
    <w:rsid w:val="00BF0211"/>
    <w:rsid w:val="00BF21E4"/>
    <w:rsid w:val="00BF22C9"/>
    <w:rsid w:val="00BF3C64"/>
    <w:rsid w:val="00BF5D25"/>
    <w:rsid w:val="00BF76DC"/>
    <w:rsid w:val="00C005A4"/>
    <w:rsid w:val="00C00EAD"/>
    <w:rsid w:val="00C018E1"/>
    <w:rsid w:val="00C0203E"/>
    <w:rsid w:val="00C03194"/>
    <w:rsid w:val="00C062A4"/>
    <w:rsid w:val="00C1072F"/>
    <w:rsid w:val="00C11322"/>
    <w:rsid w:val="00C1146F"/>
    <w:rsid w:val="00C123C9"/>
    <w:rsid w:val="00C12476"/>
    <w:rsid w:val="00C128AC"/>
    <w:rsid w:val="00C128E3"/>
    <w:rsid w:val="00C12C87"/>
    <w:rsid w:val="00C12FF4"/>
    <w:rsid w:val="00C1304E"/>
    <w:rsid w:val="00C14713"/>
    <w:rsid w:val="00C16708"/>
    <w:rsid w:val="00C16F26"/>
    <w:rsid w:val="00C171B4"/>
    <w:rsid w:val="00C20053"/>
    <w:rsid w:val="00C207BB"/>
    <w:rsid w:val="00C20CD9"/>
    <w:rsid w:val="00C20D12"/>
    <w:rsid w:val="00C20E61"/>
    <w:rsid w:val="00C22511"/>
    <w:rsid w:val="00C23474"/>
    <w:rsid w:val="00C23EF9"/>
    <w:rsid w:val="00C2552B"/>
    <w:rsid w:val="00C26F81"/>
    <w:rsid w:val="00C31B0D"/>
    <w:rsid w:val="00C33E39"/>
    <w:rsid w:val="00C348A3"/>
    <w:rsid w:val="00C35267"/>
    <w:rsid w:val="00C354A3"/>
    <w:rsid w:val="00C35B2C"/>
    <w:rsid w:val="00C364AE"/>
    <w:rsid w:val="00C36DD3"/>
    <w:rsid w:val="00C413D8"/>
    <w:rsid w:val="00C425B2"/>
    <w:rsid w:val="00C43025"/>
    <w:rsid w:val="00C431FD"/>
    <w:rsid w:val="00C44C52"/>
    <w:rsid w:val="00C44F48"/>
    <w:rsid w:val="00C45894"/>
    <w:rsid w:val="00C459F2"/>
    <w:rsid w:val="00C45B37"/>
    <w:rsid w:val="00C45D86"/>
    <w:rsid w:val="00C46B23"/>
    <w:rsid w:val="00C47708"/>
    <w:rsid w:val="00C5128C"/>
    <w:rsid w:val="00C55080"/>
    <w:rsid w:val="00C569CC"/>
    <w:rsid w:val="00C603E5"/>
    <w:rsid w:val="00C60BE9"/>
    <w:rsid w:val="00C60FA8"/>
    <w:rsid w:val="00C6184C"/>
    <w:rsid w:val="00C62648"/>
    <w:rsid w:val="00C64949"/>
    <w:rsid w:val="00C66168"/>
    <w:rsid w:val="00C66ABB"/>
    <w:rsid w:val="00C71DBC"/>
    <w:rsid w:val="00C75889"/>
    <w:rsid w:val="00C7651B"/>
    <w:rsid w:val="00C769AE"/>
    <w:rsid w:val="00C76CD3"/>
    <w:rsid w:val="00C779A6"/>
    <w:rsid w:val="00C8206B"/>
    <w:rsid w:val="00C8210A"/>
    <w:rsid w:val="00C8228C"/>
    <w:rsid w:val="00C82D45"/>
    <w:rsid w:val="00C833F0"/>
    <w:rsid w:val="00C83A99"/>
    <w:rsid w:val="00C8502D"/>
    <w:rsid w:val="00C85277"/>
    <w:rsid w:val="00C8616F"/>
    <w:rsid w:val="00C86320"/>
    <w:rsid w:val="00C86AF2"/>
    <w:rsid w:val="00C91A71"/>
    <w:rsid w:val="00C9234D"/>
    <w:rsid w:val="00C93BDF"/>
    <w:rsid w:val="00C94FF3"/>
    <w:rsid w:val="00C95322"/>
    <w:rsid w:val="00C95C1C"/>
    <w:rsid w:val="00C95CC2"/>
    <w:rsid w:val="00C95FF8"/>
    <w:rsid w:val="00C962BE"/>
    <w:rsid w:val="00CA1C42"/>
    <w:rsid w:val="00CA1FD5"/>
    <w:rsid w:val="00CA3591"/>
    <w:rsid w:val="00CA52AF"/>
    <w:rsid w:val="00CA712C"/>
    <w:rsid w:val="00CA7735"/>
    <w:rsid w:val="00CB0086"/>
    <w:rsid w:val="00CB14B3"/>
    <w:rsid w:val="00CB297A"/>
    <w:rsid w:val="00CB2F23"/>
    <w:rsid w:val="00CB352E"/>
    <w:rsid w:val="00CB6722"/>
    <w:rsid w:val="00CB73A8"/>
    <w:rsid w:val="00CC2442"/>
    <w:rsid w:val="00CC2C0B"/>
    <w:rsid w:val="00CC2C30"/>
    <w:rsid w:val="00CC2C34"/>
    <w:rsid w:val="00CC4F66"/>
    <w:rsid w:val="00CD0366"/>
    <w:rsid w:val="00CD132B"/>
    <w:rsid w:val="00CD17A0"/>
    <w:rsid w:val="00CD1FAF"/>
    <w:rsid w:val="00CD23A0"/>
    <w:rsid w:val="00CD2789"/>
    <w:rsid w:val="00CD32B3"/>
    <w:rsid w:val="00CD3FAC"/>
    <w:rsid w:val="00CD470C"/>
    <w:rsid w:val="00CD5AA0"/>
    <w:rsid w:val="00CD5D46"/>
    <w:rsid w:val="00CE00A1"/>
    <w:rsid w:val="00CE0CC6"/>
    <w:rsid w:val="00CE34C7"/>
    <w:rsid w:val="00CE3B26"/>
    <w:rsid w:val="00CE3FC6"/>
    <w:rsid w:val="00CE43BE"/>
    <w:rsid w:val="00CE5235"/>
    <w:rsid w:val="00CE6BF7"/>
    <w:rsid w:val="00CF1FC0"/>
    <w:rsid w:val="00CF2854"/>
    <w:rsid w:val="00CF3592"/>
    <w:rsid w:val="00CF4372"/>
    <w:rsid w:val="00CF5184"/>
    <w:rsid w:val="00CF72C6"/>
    <w:rsid w:val="00CF7552"/>
    <w:rsid w:val="00D0056E"/>
    <w:rsid w:val="00D00F6C"/>
    <w:rsid w:val="00D01080"/>
    <w:rsid w:val="00D03901"/>
    <w:rsid w:val="00D03DD8"/>
    <w:rsid w:val="00D03E0E"/>
    <w:rsid w:val="00D05379"/>
    <w:rsid w:val="00D06B62"/>
    <w:rsid w:val="00D07BA4"/>
    <w:rsid w:val="00D1058E"/>
    <w:rsid w:val="00D11D08"/>
    <w:rsid w:val="00D15544"/>
    <w:rsid w:val="00D15E01"/>
    <w:rsid w:val="00D16FA1"/>
    <w:rsid w:val="00D2110F"/>
    <w:rsid w:val="00D2200C"/>
    <w:rsid w:val="00D22D54"/>
    <w:rsid w:val="00D239F4"/>
    <w:rsid w:val="00D23C11"/>
    <w:rsid w:val="00D26165"/>
    <w:rsid w:val="00D3028D"/>
    <w:rsid w:val="00D30C98"/>
    <w:rsid w:val="00D32FBE"/>
    <w:rsid w:val="00D333AB"/>
    <w:rsid w:val="00D34BAB"/>
    <w:rsid w:val="00D35702"/>
    <w:rsid w:val="00D368C7"/>
    <w:rsid w:val="00D375D0"/>
    <w:rsid w:val="00D423AD"/>
    <w:rsid w:val="00D42728"/>
    <w:rsid w:val="00D42A48"/>
    <w:rsid w:val="00D42E7E"/>
    <w:rsid w:val="00D43615"/>
    <w:rsid w:val="00D43F5C"/>
    <w:rsid w:val="00D45436"/>
    <w:rsid w:val="00D4657A"/>
    <w:rsid w:val="00D46767"/>
    <w:rsid w:val="00D5013A"/>
    <w:rsid w:val="00D50AA4"/>
    <w:rsid w:val="00D50E95"/>
    <w:rsid w:val="00D51FCE"/>
    <w:rsid w:val="00D535AA"/>
    <w:rsid w:val="00D54AB2"/>
    <w:rsid w:val="00D55766"/>
    <w:rsid w:val="00D557DD"/>
    <w:rsid w:val="00D60176"/>
    <w:rsid w:val="00D620AA"/>
    <w:rsid w:val="00D62999"/>
    <w:rsid w:val="00D62D3A"/>
    <w:rsid w:val="00D63AEA"/>
    <w:rsid w:val="00D63FCE"/>
    <w:rsid w:val="00D64177"/>
    <w:rsid w:val="00D64490"/>
    <w:rsid w:val="00D65625"/>
    <w:rsid w:val="00D6580B"/>
    <w:rsid w:val="00D67572"/>
    <w:rsid w:val="00D70E83"/>
    <w:rsid w:val="00D73F73"/>
    <w:rsid w:val="00D8078F"/>
    <w:rsid w:val="00D8373F"/>
    <w:rsid w:val="00D84FA4"/>
    <w:rsid w:val="00D86777"/>
    <w:rsid w:val="00D902B0"/>
    <w:rsid w:val="00D90545"/>
    <w:rsid w:val="00D9122D"/>
    <w:rsid w:val="00D91302"/>
    <w:rsid w:val="00D9254B"/>
    <w:rsid w:val="00D95473"/>
    <w:rsid w:val="00D95CC2"/>
    <w:rsid w:val="00D95F5D"/>
    <w:rsid w:val="00D96156"/>
    <w:rsid w:val="00D96D93"/>
    <w:rsid w:val="00DA0A53"/>
    <w:rsid w:val="00DA0BF9"/>
    <w:rsid w:val="00DA1116"/>
    <w:rsid w:val="00DA2354"/>
    <w:rsid w:val="00DA32BF"/>
    <w:rsid w:val="00DA4EDA"/>
    <w:rsid w:val="00DA547F"/>
    <w:rsid w:val="00DA6615"/>
    <w:rsid w:val="00DA7D5B"/>
    <w:rsid w:val="00DB15FB"/>
    <w:rsid w:val="00DB18DA"/>
    <w:rsid w:val="00DB1A61"/>
    <w:rsid w:val="00DB1DC1"/>
    <w:rsid w:val="00DB36E3"/>
    <w:rsid w:val="00DB45B1"/>
    <w:rsid w:val="00DB4792"/>
    <w:rsid w:val="00DB49EF"/>
    <w:rsid w:val="00DB654E"/>
    <w:rsid w:val="00DC065B"/>
    <w:rsid w:val="00DC0740"/>
    <w:rsid w:val="00DC1395"/>
    <w:rsid w:val="00DC1B7A"/>
    <w:rsid w:val="00DC2D05"/>
    <w:rsid w:val="00DC3235"/>
    <w:rsid w:val="00DC3ED5"/>
    <w:rsid w:val="00DC53BE"/>
    <w:rsid w:val="00DC6A84"/>
    <w:rsid w:val="00DC6BE2"/>
    <w:rsid w:val="00DC70E0"/>
    <w:rsid w:val="00DC7EEA"/>
    <w:rsid w:val="00DD1045"/>
    <w:rsid w:val="00DD1333"/>
    <w:rsid w:val="00DD1B2E"/>
    <w:rsid w:val="00DD2ECB"/>
    <w:rsid w:val="00DD371E"/>
    <w:rsid w:val="00DD4437"/>
    <w:rsid w:val="00DD464B"/>
    <w:rsid w:val="00DD469D"/>
    <w:rsid w:val="00DD4AE3"/>
    <w:rsid w:val="00DD4BCA"/>
    <w:rsid w:val="00DD6E2D"/>
    <w:rsid w:val="00DD771B"/>
    <w:rsid w:val="00DD7DFA"/>
    <w:rsid w:val="00DE1896"/>
    <w:rsid w:val="00DE1910"/>
    <w:rsid w:val="00DE34E8"/>
    <w:rsid w:val="00DE3A51"/>
    <w:rsid w:val="00DE679B"/>
    <w:rsid w:val="00DE76F7"/>
    <w:rsid w:val="00DF001C"/>
    <w:rsid w:val="00DF06C2"/>
    <w:rsid w:val="00DF075F"/>
    <w:rsid w:val="00DF568E"/>
    <w:rsid w:val="00DF736E"/>
    <w:rsid w:val="00DF7532"/>
    <w:rsid w:val="00E0245D"/>
    <w:rsid w:val="00E02680"/>
    <w:rsid w:val="00E02AFF"/>
    <w:rsid w:val="00E04D2D"/>
    <w:rsid w:val="00E0516B"/>
    <w:rsid w:val="00E060C9"/>
    <w:rsid w:val="00E07D56"/>
    <w:rsid w:val="00E105D4"/>
    <w:rsid w:val="00E10686"/>
    <w:rsid w:val="00E1114E"/>
    <w:rsid w:val="00E113CA"/>
    <w:rsid w:val="00E166BC"/>
    <w:rsid w:val="00E173E5"/>
    <w:rsid w:val="00E1746F"/>
    <w:rsid w:val="00E17C2A"/>
    <w:rsid w:val="00E20506"/>
    <w:rsid w:val="00E257C2"/>
    <w:rsid w:val="00E260D1"/>
    <w:rsid w:val="00E27C98"/>
    <w:rsid w:val="00E3165C"/>
    <w:rsid w:val="00E33442"/>
    <w:rsid w:val="00E340E6"/>
    <w:rsid w:val="00E34DCE"/>
    <w:rsid w:val="00E354C2"/>
    <w:rsid w:val="00E37408"/>
    <w:rsid w:val="00E41B24"/>
    <w:rsid w:val="00E42FFC"/>
    <w:rsid w:val="00E44C96"/>
    <w:rsid w:val="00E45219"/>
    <w:rsid w:val="00E4671F"/>
    <w:rsid w:val="00E5483B"/>
    <w:rsid w:val="00E559D2"/>
    <w:rsid w:val="00E55CD3"/>
    <w:rsid w:val="00E5639F"/>
    <w:rsid w:val="00E5648D"/>
    <w:rsid w:val="00E5709C"/>
    <w:rsid w:val="00E573C4"/>
    <w:rsid w:val="00E6292A"/>
    <w:rsid w:val="00E63F61"/>
    <w:rsid w:val="00E65E78"/>
    <w:rsid w:val="00E70883"/>
    <w:rsid w:val="00E7100F"/>
    <w:rsid w:val="00E71F04"/>
    <w:rsid w:val="00E72D03"/>
    <w:rsid w:val="00E73CCF"/>
    <w:rsid w:val="00E8187A"/>
    <w:rsid w:val="00E81B0E"/>
    <w:rsid w:val="00E84BBC"/>
    <w:rsid w:val="00E8590B"/>
    <w:rsid w:val="00E877D4"/>
    <w:rsid w:val="00E91CE4"/>
    <w:rsid w:val="00E92FD4"/>
    <w:rsid w:val="00E935F7"/>
    <w:rsid w:val="00E93F65"/>
    <w:rsid w:val="00E94210"/>
    <w:rsid w:val="00E94DC6"/>
    <w:rsid w:val="00E96F12"/>
    <w:rsid w:val="00E970EA"/>
    <w:rsid w:val="00EA10AA"/>
    <w:rsid w:val="00EA1A1E"/>
    <w:rsid w:val="00EA1C9E"/>
    <w:rsid w:val="00EA2981"/>
    <w:rsid w:val="00EA3A84"/>
    <w:rsid w:val="00EA45C0"/>
    <w:rsid w:val="00EA51A1"/>
    <w:rsid w:val="00EA51A7"/>
    <w:rsid w:val="00EA525D"/>
    <w:rsid w:val="00EA615F"/>
    <w:rsid w:val="00EA69A2"/>
    <w:rsid w:val="00EA7E09"/>
    <w:rsid w:val="00EB0655"/>
    <w:rsid w:val="00EB3D2F"/>
    <w:rsid w:val="00EB4F51"/>
    <w:rsid w:val="00EB70F3"/>
    <w:rsid w:val="00EC2D1B"/>
    <w:rsid w:val="00EC2DB2"/>
    <w:rsid w:val="00EC426A"/>
    <w:rsid w:val="00EC46AD"/>
    <w:rsid w:val="00EC4B80"/>
    <w:rsid w:val="00EC4DC0"/>
    <w:rsid w:val="00EC5CF8"/>
    <w:rsid w:val="00EC7766"/>
    <w:rsid w:val="00ED1287"/>
    <w:rsid w:val="00ED16A1"/>
    <w:rsid w:val="00ED369D"/>
    <w:rsid w:val="00ED66FC"/>
    <w:rsid w:val="00ED6E18"/>
    <w:rsid w:val="00EE1E3A"/>
    <w:rsid w:val="00EE2D56"/>
    <w:rsid w:val="00EE3214"/>
    <w:rsid w:val="00EE4318"/>
    <w:rsid w:val="00EE5370"/>
    <w:rsid w:val="00EE6FE9"/>
    <w:rsid w:val="00EF2304"/>
    <w:rsid w:val="00EF2E8F"/>
    <w:rsid w:val="00EF3646"/>
    <w:rsid w:val="00EF4D36"/>
    <w:rsid w:val="00EF7D09"/>
    <w:rsid w:val="00F0100D"/>
    <w:rsid w:val="00F01A36"/>
    <w:rsid w:val="00F0334D"/>
    <w:rsid w:val="00F05063"/>
    <w:rsid w:val="00F0769A"/>
    <w:rsid w:val="00F07BAC"/>
    <w:rsid w:val="00F1303D"/>
    <w:rsid w:val="00F15442"/>
    <w:rsid w:val="00F16745"/>
    <w:rsid w:val="00F16804"/>
    <w:rsid w:val="00F17583"/>
    <w:rsid w:val="00F20691"/>
    <w:rsid w:val="00F2079C"/>
    <w:rsid w:val="00F20DF6"/>
    <w:rsid w:val="00F226F2"/>
    <w:rsid w:val="00F30FE1"/>
    <w:rsid w:val="00F31363"/>
    <w:rsid w:val="00F31FF3"/>
    <w:rsid w:val="00F32491"/>
    <w:rsid w:val="00F33C6D"/>
    <w:rsid w:val="00F34451"/>
    <w:rsid w:val="00F35E19"/>
    <w:rsid w:val="00F37292"/>
    <w:rsid w:val="00F37FB8"/>
    <w:rsid w:val="00F4001A"/>
    <w:rsid w:val="00F402F6"/>
    <w:rsid w:val="00F4470C"/>
    <w:rsid w:val="00F4580E"/>
    <w:rsid w:val="00F45C2A"/>
    <w:rsid w:val="00F45EA7"/>
    <w:rsid w:val="00F51C90"/>
    <w:rsid w:val="00F52E39"/>
    <w:rsid w:val="00F5465A"/>
    <w:rsid w:val="00F5576D"/>
    <w:rsid w:val="00F566E2"/>
    <w:rsid w:val="00F57BE6"/>
    <w:rsid w:val="00F62D72"/>
    <w:rsid w:val="00F63825"/>
    <w:rsid w:val="00F652D7"/>
    <w:rsid w:val="00F700A9"/>
    <w:rsid w:val="00F70BE0"/>
    <w:rsid w:val="00F716C9"/>
    <w:rsid w:val="00F7195E"/>
    <w:rsid w:val="00F720E0"/>
    <w:rsid w:val="00F7320C"/>
    <w:rsid w:val="00F7369B"/>
    <w:rsid w:val="00F738BF"/>
    <w:rsid w:val="00F74A1F"/>
    <w:rsid w:val="00F75EEA"/>
    <w:rsid w:val="00F7656A"/>
    <w:rsid w:val="00F77495"/>
    <w:rsid w:val="00F8115C"/>
    <w:rsid w:val="00F8221F"/>
    <w:rsid w:val="00F823D5"/>
    <w:rsid w:val="00F824B7"/>
    <w:rsid w:val="00F8515F"/>
    <w:rsid w:val="00F867DA"/>
    <w:rsid w:val="00F86813"/>
    <w:rsid w:val="00F86F12"/>
    <w:rsid w:val="00F876A7"/>
    <w:rsid w:val="00F87866"/>
    <w:rsid w:val="00F90CE5"/>
    <w:rsid w:val="00F9432B"/>
    <w:rsid w:val="00F948AB"/>
    <w:rsid w:val="00F956B6"/>
    <w:rsid w:val="00F95ADA"/>
    <w:rsid w:val="00F96780"/>
    <w:rsid w:val="00F96848"/>
    <w:rsid w:val="00F973B4"/>
    <w:rsid w:val="00FA1433"/>
    <w:rsid w:val="00FA34B3"/>
    <w:rsid w:val="00FA4279"/>
    <w:rsid w:val="00FA7AA8"/>
    <w:rsid w:val="00FA7EED"/>
    <w:rsid w:val="00FB0049"/>
    <w:rsid w:val="00FB1F88"/>
    <w:rsid w:val="00FB2DBE"/>
    <w:rsid w:val="00FB3C74"/>
    <w:rsid w:val="00FB47FB"/>
    <w:rsid w:val="00FB4CAD"/>
    <w:rsid w:val="00FB4CC1"/>
    <w:rsid w:val="00FC0517"/>
    <w:rsid w:val="00FC0879"/>
    <w:rsid w:val="00FC121F"/>
    <w:rsid w:val="00FC123C"/>
    <w:rsid w:val="00FC279F"/>
    <w:rsid w:val="00FC7B10"/>
    <w:rsid w:val="00FD08BA"/>
    <w:rsid w:val="00FD1B8F"/>
    <w:rsid w:val="00FD2253"/>
    <w:rsid w:val="00FD524E"/>
    <w:rsid w:val="00FD5B13"/>
    <w:rsid w:val="00FD6205"/>
    <w:rsid w:val="00FE04DE"/>
    <w:rsid w:val="00FE47E0"/>
    <w:rsid w:val="00FE5CB7"/>
    <w:rsid w:val="00FE615B"/>
    <w:rsid w:val="00FE75FA"/>
    <w:rsid w:val="00FE7C5A"/>
    <w:rsid w:val="00FE7CBC"/>
    <w:rsid w:val="00FF2503"/>
    <w:rsid w:val="00FF250F"/>
    <w:rsid w:val="00FF2814"/>
    <w:rsid w:val="00FF293E"/>
    <w:rsid w:val="00FF2C48"/>
    <w:rsid w:val="00FF4887"/>
    <w:rsid w:val="00FF5265"/>
    <w:rsid w:val="00FF5E6F"/>
    <w:rsid w:val="00F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5179F2"/>
  <w15:chartTrackingRefBased/>
  <w15:docId w15:val="{6CC651FD-F1F9-D746-AA50-DC60E98FF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99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2511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2160" w:hanging="2160"/>
      <w:jc w:val="center"/>
      <w:outlineLvl w:val="0"/>
    </w:pPr>
    <w:rPr>
      <w:b/>
      <w:sz w:val="28"/>
      <w:szCs w:val="20"/>
    </w:rPr>
  </w:style>
  <w:style w:type="paragraph" w:styleId="Heading2">
    <w:name w:val="heading 2"/>
    <w:basedOn w:val="Normal"/>
    <w:next w:val="Normal"/>
    <w:qFormat/>
    <w:pPr>
      <w:keepNext/>
      <w:ind w:left="2160" w:hanging="2160"/>
      <w:jc w:val="center"/>
      <w:outlineLvl w:val="1"/>
    </w:pPr>
    <w:rPr>
      <w:b/>
      <w:sz w:val="22"/>
      <w:szCs w:val="20"/>
    </w:rPr>
  </w:style>
  <w:style w:type="paragraph" w:styleId="Heading3">
    <w:name w:val="heading 3"/>
    <w:basedOn w:val="Normal"/>
    <w:next w:val="Normal"/>
    <w:qFormat/>
    <w:pPr>
      <w:keepNext/>
      <w:ind w:left="1440"/>
      <w:outlineLvl w:val="2"/>
    </w:pPr>
    <w:rPr>
      <w:b/>
      <w:sz w:val="22"/>
      <w:szCs w:val="20"/>
    </w:rPr>
  </w:style>
  <w:style w:type="paragraph" w:styleId="Heading7">
    <w:name w:val="heading 7"/>
    <w:basedOn w:val="Normal"/>
    <w:next w:val="Normal"/>
    <w:qFormat/>
    <w:pPr>
      <w:keepNext/>
      <w:ind w:left="1440" w:hanging="1440"/>
      <w:outlineLvl w:val="6"/>
    </w:pPr>
    <w:rPr>
      <w:b/>
      <w:szCs w:val="20"/>
    </w:rPr>
  </w:style>
  <w:style w:type="paragraph" w:styleId="Heading8">
    <w:name w:val="heading 8"/>
    <w:basedOn w:val="Normal"/>
    <w:next w:val="Normal"/>
    <w:link w:val="Heading8Char"/>
    <w:qFormat/>
    <w:pPr>
      <w:keepNext/>
      <w:suppressAutoHyphens/>
      <w:jc w:val="center"/>
      <w:outlineLvl w:val="7"/>
    </w:pPr>
    <w:rPr>
      <w:b/>
      <w:caps/>
      <w:sz w:val="28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rFonts w:ascii="Courier" w:hAnsi="Courier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rFonts w:ascii="Courier" w:hAnsi="Courier"/>
      <w:szCs w:val="20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1418"/>
      <w:jc w:val="both"/>
    </w:pPr>
    <w:rPr>
      <w:szCs w:val="20"/>
    </w:rPr>
  </w:style>
  <w:style w:type="paragraph" w:styleId="BodyTextIndent2">
    <w:name w:val="Body Text Indent 2"/>
    <w:basedOn w:val="Normal"/>
    <w:pPr>
      <w:ind w:left="1260"/>
      <w:jc w:val="both"/>
    </w:pPr>
  </w:style>
  <w:style w:type="paragraph" w:styleId="BodyTextIndent3">
    <w:name w:val="Body Text Indent 3"/>
    <w:basedOn w:val="Normal"/>
    <w:pPr>
      <w:ind w:left="1440" w:hanging="1440"/>
      <w:jc w:val="both"/>
    </w:pPr>
    <w:rPr>
      <w:b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uiPriority w:val="99"/>
    <w:qFormat/>
    <w:rsid w:val="00A73CDC"/>
    <w:rPr>
      <w:b/>
      <w:bCs/>
    </w:rPr>
  </w:style>
  <w:style w:type="character" w:customStyle="1" w:styleId="emailstyle46">
    <w:name w:val="emailstyle46"/>
    <w:semiHidden/>
    <w:rsid w:val="00613866"/>
    <w:rPr>
      <w:rFonts w:ascii="Arial" w:hAnsi="Arial" w:cs="Arial" w:hint="default"/>
      <w:color w:val="000080"/>
      <w:sz w:val="20"/>
      <w:szCs w:val="20"/>
    </w:rPr>
  </w:style>
  <w:style w:type="character" w:customStyle="1" w:styleId="emailstyle18">
    <w:name w:val="emailstyle18"/>
    <w:semiHidden/>
    <w:rsid w:val="00937251"/>
    <w:rPr>
      <w:rFonts w:ascii="Arial" w:hAnsi="Arial" w:cs="Arial" w:hint="default"/>
      <w:color w:val="000080"/>
      <w:sz w:val="20"/>
      <w:szCs w:val="20"/>
    </w:rPr>
  </w:style>
  <w:style w:type="table" w:styleId="TableGrid">
    <w:name w:val="Table Grid"/>
    <w:basedOn w:val="TableNormal"/>
    <w:rsid w:val="00833A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C86320"/>
    <w:rPr>
      <w:rFonts w:ascii="Courier" w:hAnsi="Courier"/>
      <w:sz w:val="24"/>
      <w:lang w:eastAsia="en-US"/>
    </w:rPr>
  </w:style>
  <w:style w:type="paragraph" w:styleId="BalloonText">
    <w:name w:val="Balloon Text"/>
    <w:basedOn w:val="Normal"/>
    <w:link w:val="BalloonTextChar"/>
    <w:rsid w:val="006263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26377"/>
    <w:rPr>
      <w:rFonts w:ascii="Segoe UI" w:hAnsi="Segoe UI" w:cs="Segoe UI"/>
      <w:sz w:val="18"/>
      <w:szCs w:val="18"/>
      <w:lang w:eastAsia="en-US"/>
    </w:rPr>
  </w:style>
  <w:style w:type="character" w:styleId="Hyperlink">
    <w:name w:val="Hyperlink"/>
    <w:uiPriority w:val="99"/>
    <w:rsid w:val="0062637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061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73A8"/>
    <w:rPr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C22511"/>
    <w:rPr>
      <w:b/>
      <w:caps/>
      <w:sz w:val="28"/>
      <w:u w:val="single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2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6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2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8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68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6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9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3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545890-08C9-423B-8814-4610D4560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AL RESEARCH FORUM</vt:lpstr>
    </vt:vector>
  </TitlesOfParts>
  <Company>McEnergy Consultancy</Company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AL RESEARCH FORUM</dc:title>
  <dc:subject/>
  <dc:creator>David McCaffrey</dc:creator>
  <cp:keywords/>
  <dc:description/>
  <cp:lastModifiedBy>Bijal Gudka</cp:lastModifiedBy>
  <cp:revision>2</cp:revision>
  <cp:lastPrinted>2019-02-15T08:45:00Z</cp:lastPrinted>
  <dcterms:created xsi:type="dcterms:W3CDTF">2026-04-09T13:15:00Z</dcterms:created>
  <dcterms:modified xsi:type="dcterms:W3CDTF">2026-04-09T13:15:00Z</dcterms:modified>
</cp:coreProperties>
</file>